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D4418A" w14:textId="77777777" w:rsidR="00AC274B" w:rsidRDefault="00076EE4">
      <w:pPr>
        <w:pStyle w:val="Nagwek"/>
        <w:spacing w:line="360" w:lineRule="auto"/>
        <w:jc w:val="right"/>
      </w:pPr>
      <w:r>
        <w:rPr>
          <w:rStyle w:val="None"/>
        </w:rPr>
        <w:t>Gdynia, dnia ……………..</w:t>
      </w:r>
    </w:p>
    <w:p w14:paraId="51E2FC36" w14:textId="77777777" w:rsidR="00AC274B" w:rsidRDefault="00AC274B">
      <w:pPr>
        <w:pStyle w:val="Nagwek"/>
        <w:spacing w:line="360" w:lineRule="auto"/>
        <w:jc w:val="right"/>
      </w:pPr>
    </w:p>
    <w:p w14:paraId="0BF27C7C" w14:textId="77777777" w:rsidR="00AC274B" w:rsidRDefault="00076EE4">
      <w:pPr>
        <w:pStyle w:val="Nagwek"/>
        <w:spacing w:line="360" w:lineRule="auto"/>
        <w:ind w:left="5103"/>
        <w:jc w:val="right"/>
        <w:rPr>
          <w:rStyle w:val="None"/>
          <w:b/>
          <w:bCs/>
        </w:rPr>
      </w:pPr>
      <w:r>
        <w:rPr>
          <w:rStyle w:val="None"/>
          <w:b/>
          <w:bCs/>
        </w:rPr>
        <w:t>Prorektor ds. Studenckich UMG</w:t>
      </w:r>
    </w:p>
    <w:p w14:paraId="709E64DB" w14:textId="77777777" w:rsidR="00AC274B" w:rsidRPr="00272D03" w:rsidRDefault="00076EE4">
      <w:pPr>
        <w:pStyle w:val="Nagwek"/>
        <w:spacing w:line="360" w:lineRule="auto"/>
        <w:ind w:left="5103"/>
        <w:jc w:val="right"/>
        <w:rPr>
          <w:rStyle w:val="None"/>
          <w:b/>
          <w:bCs/>
        </w:rPr>
      </w:pPr>
      <w:r w:rsidRPr="00272D03">
        <w:rPr>
          <w:rStyle w:val="None"/>
          <w:b/>
          <w:bCs/>
        </w:rPr>
        <w:t>w/m</w:t>
      </w:r>
    </w:p>
    <w:p w14:paraId="07900E2A" w14:textId="77777777" w:rsidR="00AC274B" w:rsidRDefault="000C533E">
      <w:pPr>
        <w:pStyle w:val="Body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right"/>
        <w:rPr>
          <w:rFonts w:ascii="Times New Roman" w:eastAsia="Times New Roman" w:hAnsi="Times New Roman" w:cs="Times New Roman"/>
          <w:i/>
          <w:iCs/>
          <w:color w:val="535353"/>
        </w:rPr>
      </w:pPr>
      <w:r>
        <w:rPr>
          <w:rFonts w:ascii="Times New Roman" w:hAnsi="Times New Roman"/>
          <w:i/>
          <w:iCs/>
          <w:color w:val="535353"/>
        </w:rPr>
        <w:t>Deputy</w:t>
      </w:r>
      <w:r w:rsidR="00076EE4">
        <w:rPr>
          <w:rFonts w:ascii="Times New Roman" w:hAnsi="Times New Roman"/>
          <w:i/>
          <w:iCs/>
          <w:color w:val="535353"/>
        </w:rPr>
        <w:t>-Rector for Student Affairs</w:t>
      </w:r>
    </w:p>
    <w:p w14:paraId="3C7C0440" w14:textId="758AC012" w:rsidR="00AC274B" w:rsidRPr="00272D03" w:rsidRDefault="00076EE4">
      <w:pPr>
        <w:pStyle w:val="Body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right"/>
        <w:rPr>
          <w:rFonts w:ascii="Times New Roman" w:eastAsia="Times New Roman" w:hAnsi="Times New Roman" w:cs="Times New Roman"/>
          <w:i/>
          <w:iCs/>
          <w:color w:val="535353"/>
        </w:rPr>
      </w:pPr>
      <w:r>
        <w:rPr>
          <w:rFonts w:ascii="Times New Roman" w:hAnsi="Times New Roman"/>
          <w:i/>
          <w:iCs/>
          <w:color w:val="535353"/>
        </w:rPr>
        <w:t xml:space="preserve"> </w:t>
      </w:r>
      <w:r w:rsidRPr="00272D03">
        <w:rPr>
          <w:rFonts w:ascii="Times New Roman" w:hAnsi="Times New Roman"/>
          <w:i/>
          <w:iCs/>
          <w:color w:val="535353"/>
        </w:rPr>
        <w:t>at Gdynia Maritime University</w:t>
      </w:r>
    </w:p>
    <w:p w14:paraId="7CBBDE6B" w14:textId="77777777" w:rsidR="00AC274B" w:rsidRDefault="00AC274B">
      <w:pPr>
        <w:pStyle w:val="Nagwek"/>
        <w:spacing w:line="360" w:lineRule="auto"/>
        <w:jc w:val="center"/>
        <w:rPr>
          <w:rStyle w:val="None"/>
          <w:b/>
          <w:bCs/>
          <w:sz w:val="28"/>
          <w:szCs w:val="28"/>
        </w:rPr>
      </w:pPr>
    </w:p>
    <w:p w14:paraId="4E50A089" w14:textId="77777777" w:rsidR="00AC274B" w:rsidRDefault="00076EE4">
      <w:pPr>
        <w:pStyle w:val="Nagwek"/>
        <w:spacing w:line="360" w:lineRule="auto"/>
        <w:jc w:val="center"/>
        <w:rPr>
          <w:rStyle w:val="None"/>
          <w:b/>
          <w:bCs/>
          <w:sz w:val="28"/>
          <w:szCs w:val="28"/>
        </w:rPr>
      </w:pPr>
      <w:r>
        <w:rPr>
          <w:rStyle w:val="None"/>
          <w:b/>
          <w:bCs/>
          <w:sz w:val="28"/>
          <w:szCs w:val="28"/>
        </w:rPr>
        <w:t>Skierowanie na praktykę</w:t>
      </w:r>
    </w:p>
    <w:p w14:paraId="062B96BE" w14:textId="66F75661" w:rsidR="00AC274B" w:rsidRPr="00FF00A3" w:rsidRDefault="00B9082B">
      <w:pPr>
        <w:pStyle w:val="Nagwek"/>
        <w:spacing w:line="360" w:lineRule="auto"/>
        <w:jc w:val="center"/>
        <w:rPr>
          <w:rStyle w:val="None"/>
          <w:b/>
          <w:bCs/>
          <w:i/>
          <w:iCs/>
          <w:color w:val="535353"/>
          <w:sz w:val="28"/>
          <w:szCs w:val="28"/>
          <w:lang w:val="en-GB"/>
        </w:rPr>
      </w:pPr>
      <w:r w:rsidRPr="00FF00A3">
        <w:rPr>
          <w:rStyle w:val="None"/>
          <w:i/>
          <w:iCs/>
          <w:color w:val="535353"/>
          <w:sz w:val="28"/>
          <w:szCs w:val="28"/>
          <w:lang w:val="en-GB"/>
        </w:rPr>
        <w:t>Referral for</w:t>
      </w:r>
      <w:r w:rsidR="00272D03" w:rsidRPr="00FF00A3">
        <w:rPr>
          <w:rStyle w:val="None"/>
          <w:i/>
          <w:iCs/>
          <w:color w:val="535353"/>
          <w:sz w:val="28"/>
          <w:szCs w:val="28"/>
          <w:lang w:val="en-GB"/>
        </w:rPr>
        <w:t xml:space="preserve"> a</w:t>
      </w:r>
      <w:r w:rsidRPr="00FF00A3">
        <w:rPr>
          <w:rStyle w:val="None"/>
          <w:i/>
          <w:iCs/>
          <w:color w:val="535353"/>
          <w:sz w:val="28"/>
          <w:szCs w:val="28"/>
          <w:lang w:val="en-GB"/>
        </w:rPr>
        <w:t xml:space="preserve"> land</w:t>
      </w:r>
      <w:r w:rsidR="00272D03" w:rsidRPr="00FF00A3">
        <w:rPr>
          <w:rStyle w:val="None"/>
          <w:i/>
          <w:iCs/>
          <w:color w:val="535353"/>
          <w:sz w:val="28"/>
          <w:szCs w:val="28"/>
          <w:lang w:val="en-GB"/>
        </w:rPr>
        <w:t>-based internship</w:t>
      </w:r>
    </w:p>
    <w:p w14:paraId="5142AAE0" w14:textId="77777777" w:rsidR="00AC274B" w:rsidRPr="00FF00A3" w:rsidRDefault="00AC274B">
      <w:pPr>
        <w:pStyle w:val="Nagwek"/>
        <w:spacing w:line="360" w:lineRule="auto"/>
        <w:ind w:left="567"/>
        <w:rPr>
          <w:rStyle w:val="None"/>
          <w:b/>
          <w:bCs/>
          <w:lang w:val="en-GB"/>
        </w:rPr>
      </w:pPr>
    </w:p>
    <w:p w14:paraId="05A22187" w14:textId="77777777" w:rsidR="00AC274B" w:rsidRDefault="00076EE4">
      <w:pPr>
        <w:pStyle w:val="Nagwek"/>
        <w:spacing w:line="360" w:lineRule="auto"/>
        <w:rPr>
          <w:rStyle w:val="None"/>
        </w:rPr>
      </w:pPr>
      <w:r>
        <w:rPr>
          <w:rStyle w:val="None"/>
        </w:rPr>
        <w:t xml:space="preserve">Prosimy o skierowanie na 3-tygodniową praktykę zawodową studenta 3 roku studiów </w:t>
      </w:r>
      <w:r w:rsidRPr="000C533E">
        <w:rPr>
          <w:noProof/>
        </w:rPr>
        <mc:AlternateContent>
          <mc:Choice Requires="wps">
            <w:drawing>
              <wp:anchor distT="0" distB="0" distL="0" distR="0" simplePos="0" relativeHeight="251659264" behindDoc="0" locked="0" layoutInCell="1" allowOverlap="1" wp14:anchorId="39423DF8" wp14:editId="3D503447">
                <wp:simplePos x="0" y="0"/>
                <wp:positionH relativeFrom="page">
                  <wp:posOffset>540384</wp:posOffset>
                </wp:positionH>
                <wp:positionV relativeFrom="page">
                  <wp:posOffset>6305798</wp:posOffset>
                </wp:positionV>
                <wp:extent cx="6475730" cy="3593852"/>
                <wp:effectExtent l="0" t="0" r="0" b="0"/>
                <wp:wrapNone/>
                <wp:docPr id="107374182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75730" cy="3593852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Style w:val="TableNormal"/>
                              <w:tblW w:w="10178" w:type="dxa"/>
                              <w:tblInd w:w="10" w:type="dxa"/>
                              <w:tblBorders>
                                <w:top w:val="single" w:sz="8" w:space="0" w:color="FFFFFF"/>
                                <w:left w:val="single" w:sz="8" w:space="0" w:color="FFFFFF"/>
                                <w:bottom w:val="single" w:sz="8" w:space="0" w:color="FFFFFF"/>
                                <w:right w:val="single" w:sz="8" w:space="0" w:color="FFFFFF"/>
                                <w:insideH w:val="single" w:sz="8" w:space="0" w:color="FFFFFF"/>
                                <w:insideV w:val="single" w:sz="8" w:space="0" w:color="FFFFFF"/>
                              </w:tblBorders>
                              <w:shd w:val="clear" w:color="auto" w:fill="CED7E7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2942"/>
                              <w:gridCol w:w="3849"/>
                              <w:gridCol w:w="2133"/>
                              <w:gridCol w:w="1254"/>
                            </w:tblGrid>
                            <w:tr w:rsidR="00AC274B" w:rsidRPr="00272D03" w14:paraId="1394F09A" w14:textId="77777777">
                              <w:trPr>
                                <w:trHeight w:val="781"/>
                              </w:trPr>
                              <w:tc>
                                <w:tcPr>
                                  <w:tcW w:w="2941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auto"/>
                                  <w:tcMar>
                                    <w:top w:w="80" w:type="dxa"/>
                                    <w:left w:w="80" w:type="dxa"/>
                                    <w:bottom w:w="80" w:type="dxa"/>
                                    <w:right w:w="80" w:type="dxa"/>
                                  </w:tcMar>
                                  <w:vAlign w:val="center"/>
                                </w:tcPr>
                                <w:p w14:paraId="0D1ED61D" w14:textId="77777777" w:rsidR="00AC274B" w:rsidRPr="00272D03" w:rsidRDefault="00076EE4">
                                  <w:pPr>
                                    <w:rPr>
                                      <w:rStyle w:val="None"/>
                                    </w:rPr>
                                  </w:pPr>
                                  <w:r w:rsidRPr="00272D03">
                                    <w:rPr>
                                      <w:rStyle w:val="None"/>
                                    </w:rPr>
                                    <w:t>Nazwisko i imię studenta :</w:t>
                                  </w:r>
                                </w:p>
                                <w:p w14:paraId="7308D818" w14:textId="77777777" w:rsidR="00AC274B" w:rsidRDefault="00076EE4">
                                  <w:pPr>
                                    <w:pStyle w:val="Body"/>
                                    <w:tabs>
                                      <w:tab w:val="left" w:pos="720"/>
                                      <w:tab w:val="left" w:pos="1440"/>
                                      <w:tab w:val="left" w:pos="2160"/>
                                      <w:tab w:val="left" w:pos="2880"/>
                                    </w:tabs>
                                    <w:rPr>
                                      <w:rFonts w:hint="eastAsia"/>
                                    </w:rPr>
                                  </w:pPr>
                                  <w:r>
                                    <w:rPr>
                                      <w:rStyle w:val="None"/>
                                      <w:rFonts w:ascii="Times New Roman" w:hAnsi="Times New Roman"/>
                                      <w:i/>
                                      <w:iCs/>
                                      <w:color w:val="535353"/>
                                    </w:rPr>
                                    <w:t>Student's surname and first        name:</w:t>
                                  </w:r>
                                </w:p>
                              </w:tc>
                              <w:tc>
                                <w:tcPr>
                                  <w:tcW w:w="384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auto"/>
                                  <w:tcMar>
                                    <w:top w:w="80" w:type="dxa"/>
                                    <w:left w:w="80" w:type="dxa"/>
                                    <w:bottom w:w="80" w:type="dxa"/>
                                    <w:right w:w="80" w:type="dxa"/>
                                  </w:tcMar>
                                  <w:vAlign w:val="center"/>
                                </w:tcPr>
                                <w:p w14:paraId="35570E73" w14:textId="77777777" w:rsidR="00AC274B" w:rsidRPr="00272D03" w:rsidRDefault="00AC274B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2133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auto"/>
                                  <w:tcMar>
                                    <w:top w:w="80" w:type="dxa"/>
                                    <w:left w:w="80" w:type="dxa"/>
                                    <w:bottom w:w="80" w:type="dxa"/>
                                    <w:right w:w="80" w:type="dxa"/>
                                  </w:tcMar>
                                  <w:vAlign w:val="center"/>
                                </w:tcPr>
                                <w:p w14:paraId="67D223D2" w14:textId="77777777" w:rsidR="00AC274B" w:rsidRPr="00272D03" w:rsidRDefault="00076EE4">
                                  <w:pPr>
                                    <w:jc w:val="center"/>
                                    <w:rPr>
                                      <w:rStyle w:val="None"/>
                                    </w:rPr>
                                  </w:pPr>
                                  <w:r w:rsidRPr="00272D03">
                                    <w:rPr>
                                      <w:rStyle w:val="None"/>
                                    </w:rPr>
                                    <w:t>numer albumu</w:t>
                                  </w:r>
                                </w:p>
                                <w:p w14:paraId="03B52B86" w14:textId="77777777" w:rsidR="00AC274B" w:rsidRDefault="00076EE4">
                                  <w:pPr>
                                    <w:pStyle w:val="Body"/>
                                    <w:tabs>
                                      <w:tab w:val="left" w:pos="720"/>
                                      <w:tab w:val="left" w:pos="1440"/>
                                    </w:tabs>
                                    <w:jc w:val="center"/>
                                    <w:rPr>
                                      <w:rFonts w:hint="eastAsia"/>
                                    </w:rPr>
                                  </w:pPr>
                                  <w:r>
                                    <w:rPr>
                                      <w:rStyle w:val="None"/>
                                      <w:rFonts w:ascii="Times New Roman" w:hAnsi="Times New Roman"/>
                                      <w:i/>
                                      <w:iCs/>
                                      <w:color w:val="535353"/>
                                    </w:rPr>
                                    <w:t>student registration number</w:t>
                                  </w:r>
                                </w:p>
                              </w:tc>
                              <w:tc>
                                <w:tcPr>
                                  <w:tcW w:w="1253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auto"/>
                                  <w:tcMar>
                                    <w:top w:w="80" w:type="dxa"/>
                                    <w:left w:w="80" w:type="dxa"/>
                                    <w:bottom w:w="80" w:type="dxa"/>
                                    <w:right w:w="80" w:type="dxa"/>
                                  </w:tcMar>
                                  <w:vAlign w:val="center"/>
                                </w:tcPr>
                                <w:p w14:paraId="58536D4C" w14:textId="77777777" w:rsidR="00AC274B" w:rsidRPr="00272D03" w:rsidRDefault="00AC274B" w:rsidP="000C533E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AC274B" w14:paraId="5C320027" w14:textId="77777777">
                              <w:trPr>
                                <w:trHeight w:val="541"/>
                              </w:trPr>
                              <w:tc>
                                <w:tcPr>
                                  <w:tcW w:w="2941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auto"/>
                                  <w:tcMar>
                                    <w:top w:w="80" w:type="dxa"/>
                                    <w:left w:w="80" w:type="dxa"/>
                                    <w:bottom w:w="80" w:type="dxa"/>
                                    <w:right w:w="80" w:type="dxa"/>
                                  </w:tcMar>
                                  <w:vAlign w:val="center"/>
                                </w:tcPr>
                                <w:p w14:paraId="53DEFE50" w14:textId="77777777" w:rsidR="00AC274B" w:rsidRPr="00272D03" w:rsidRDefault="00076EE4">
                                  <w:pPr>
                                    <w:rPr>
                                      <w:rStyle w:val="None"/>
                                    </w:rPr>
                                  </w:pPr>
                                  <w:r w:rsidRPr="00272D03">
                                    <w:rPr>
                                      <w:rStyle w:val="None"/>
                                    </w:rPr>
                                    <w:t>Adres e-mail :</w:t>
                                  </w:r>
                                </w:p>
                                <w:p w14:paraId="2CCF3002" w14:textId="77777777" w:rsidR="00AC274B" w:rsidRPr="00272D03" w:rsidRDefault="00076EE4">
                                  <w:r w:rsidRPr="00272D03">
                                    <w:rPr>
                                      <w:rStyle w:val="None"/>
                                      <w:i/>
                                      <w:iCs/>
                                      <w:color w:val="535353"/>
                                      <w:sz w:val="22"/>
                                      <w:szCs w:val="22"/>
                                    </w:rPr>
                                    <w:t>E-mail address:</w:t>
                                  </w:r>
                                </w:p>
                              </w:tc>
                              <w:tc>
                                <w:tcPr>
                                  <w:tcW w:w="384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auto"/>
                                  <w:tcMar>
                                    <w:top w:w="80" w:type="dxa"/>
                                    <w:left w:w="80" w:type="dxa"/>
                                    <w:bottom w:w="80" w:type="dxa"/>
                                    <w:right w:w="80" w:type="dxa"/>
                                  </w:tcMar>
                                  <w:vAlign w:val="center"/>
                                </w:tcPr>
                                <w:p w14:paraId="23719A9D" w14:textId="77777777" w:rsidR="00AC274B" w:rsidRPr="00272D03" w:rsidRDefault="00AC274B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2133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auto"/>
                                  <w:tcMar>
                                    <w:top w:w="80" w:type="dxa"/>
                                    <w:left w:w="80" w:type="dxa"/>
                                    <w:bottom w:w="80" w:type="dxa"/>
                                    <w:right w:w="80" w:type="dxa"/>
                                  </w:tcMar>
                                  <w:vAlign w:val="center"/>
                                </w:tcPr>
                                <w:p w14:paraId="5845435D" w14:textId="77777777" w:rsidR="00AC274B" w:rsidRDefault="00076EE4">
                                  <w:pPr>
                                    <w:jc w:val="center"/>
                                    <w:rPr>
                                      <w:rStyle w:val="None"/>
                                    </w:rPr>
                                  </w:pPr>
                                  <w:r>
                                    <w:rPr>
                                      <w:rStyle w:val="None"/>
                                    </w:rPr>
                                    <w:t>numer telefonu</w:t>
                                  </w:r>
                                </w:p>
                                <w:p w14:paraId="743627D0" w14:textId="77777777" w:rsidR="00AC274B" w:rsidRDefault="00076EE4">
                                  <w:pPr>
                                    <w:jc w:val="center"/>
                                  </w:pPr>
                                  <w:r>
                                    <w:rPr>
                                      <w:rStyle w:val="None"/>
                                      <w:i/>
                                      <w:iCs/>
                                      <w:color w:val="535353"/>
                                      <w:sz w:val="22"/>
                                      <w:szCs w:val="22"/>
                                    </w:rPr>
                                    <w:t>phone number</w:t>
                                  </w:r>
                                </w:p>
                              </w:tc>
                              <w:tc>
                                <w:tcPr>
                                  <w:tcW w:w="1253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auto"/>
                                  <w:tcMar>
                                    <w:top w:w="80" w:type="dxa"/>
                                    <w:left w:w="80" w:type="dxa"/>
                                    <w:bottom w:w="80" w:type="dxa"/>
                                    <w:right w:w="80" w:type="dxa"/>
                                  </w:tcMar>
                                  <w:vAlign w:val="center"/>
                                </w:tcPr>
                                <w:p w14:paraId="5CA25F61" w14:textId="77777777" w:rsidR="00AC274B" w:rsidRDefault="00AC274B" w:rsidP="000C533E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AC274B" w14:paraId="27C7F570" w14:textId="77777777">
                              <w:trPr>
                                <w:trHeight w:val="541"/>
                              </w:trPr>
                              <w:tc>
                                <w:tcPr>
                                  <w:tcW w:w="2941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auto"/>
                                  <w:tcMar>
                                    <w:top w:w="80" w:type="dxa"/>
                                    <w:left w:w="80" w:type="dxa"/>
                                    <w:bottom w:w="80" w:type="dxa"/>
                                    <w:right w:w="80" w:type="dxa"/>
                                  </w:tcMar>
                                  <w:vAlign w:val="center"/>
                                </w:tcPr>
                                <w:p w14:paraId="053CB1F0" w14:textId="77777777" w:rsidR="00AC274B" w:rsidRDefault="00076EE4">
                                  <w:pPr>
                                    <w:rPr>
                                      <w:rStyle w:val="None"/>
                                    </w:rPr>
                                  </w:pPr>
                                  <w:r>
                                    <w:rPr>
                                      <w:rStyle w:val="None"/>
                                    </w:rPr>
                                    <w:t>Adres zamieszkania :</w:t>
                                  </w:r>
                                </w:p>
                                <w:p w14:paraId="0482E888" w14:textId="77777777" w:rsidR="00AC274B" w:rsidRDefault="00076EE4">
                                  <w:pPr>
                                    <w:pStyle w:val="Body"/>
                                    <w:tabs>
                                      <w:tab w:val="left" w:pos="720"/>
                                      <w:tab w:val="left" w:pos="1440"/>
                                      <w:tab w:val="left" w:pos="2160"/>
                                      <w:tab w:val="left" w:pos="2880"/>
                                    </w:tabs>
                                    <w:rPr>
                                      <w:rFonts w:hint="eastAsia"/>
                                    </w:rPr>
                                  </w:pPr>
                                  <w:r>
                                    <w:rPr>
                                      <w:rStyle w:val="None"/>
                                      <w:rFonts w:ascii="Times New Roman" w:hAnsi="Times New Roman"/>
                                      <w:i/>
                                      <w:iCs/>
                                      <w:color w:val="535353"/>
                                    </w:rPr>
                                    <w:t>Address :</w:t>
                                  </w:r>
                                </w:p>
                              </w:tc>
                              <w:tc>
                                <w:tcPr>
                                  <w:tcW w:w="7236" w:type="dxa"/>
                                  <w:gridSpan w:val="3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auto"/>
                                  <w:tcMar>
                                    <w:top w:w="80" w:type="dxa"/>
                                    <w:left w:w="80" w:type="dxa"/>
                                    <w:bottom w:w="80" w:type="dxa"/>
                                    <w:right w:w="80" w:type="dxa"/>
                                  </w:tcMar>
                                  <w:vAlign w:val="center"/>
                                </w:tcPr>
                                <w:p w14:paraId="2D1F608E" w14:textId="77777777" w:rsidR="00AC274B" w:rsidRDefault="00AC274B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AC274B" w14:paraId="17574A4A" w14:textId="77777777">
                              <w:trPr>
                                <w:trHeight w:val="360"/>
                              </w:trPr>
                              <w:tc>
                                <w:tcPr>
                                  <w:tcW w:w="2941" w:type="dxa"/>
                                  <w:tcBorders>
                                    <w:top w:val="single" w:sz="4" w:space="0" w:color="000000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tcMar>
                                    <w:top w:w="80" w:type="dxa"/>
                                    <w:left w:w="80" w:type="dxa"/>
                                    <w:bottom w:w="80" w:type="dxa"/>
                                    <w:right w:w="80" w:type="dxa"/>
                                  </w:tcMar>
                                  <w:vAlign w:val="bottom"/>
                                </w:tcPr>
                                <w:p w14:paraId="3D1F98F6" w14:textId="77777777" w:rsidR="00AC274B" w:rsidRDefault="00AC274B"/>
                              </w:tc>
                              <w:tc>
                                <w:tcPr>
                                  <w:tcW w:w="7236" w:type="dxa"/>
                                  <w:gridSpan w:val="3"/>
                                  <w:tcBorders>
                                    <w:top w:val="single" w:sz="4" w:space="0" w:color="000000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tcMar>
                                    <w:top w:w="80" w:type="dxa"/>
                                    <w:left w:w="80" w:type="dxa"/>
                                    <w:bottom w:w="80" w:type="dxa"/>
                                    <w:right w:w="80" w:type="dxa"/>
                                  </w:tcMar>
                                </w:tcPr>
                                <w:p w14:paraId="003BF5F4" w14:textId="77777777" w:rsidR="00AC274B" w:rsidRDefault="00076EE4">
                                  <w:r>
                                    <w:rPr>
                                      <w:rStyle w:val="None"/>
                                      <w:color w:val="AEAAAA"/>
                                      <w:sz w:val="18"/>
                                      <w:szCs w:val="18"/>
                                      <w:u w:color="AEAAAA"/>
                                    </w:rPr>
                                    <w:t>kod pocztowy i miejscowość, ulica i numer budynku/lokalu</w:t>
                                  </w:r>
                                </w:p>
                              </w:tc>
                            </w:tr>
                            <w:tr w:rsidR="00AC274B" w14:paraId="30BAAB48" w14:textId="77777777">
                              <w:trPr>
                                <w:trHeight w:val="541"/>
                              </w:trPr>
                              <w:tc>
                                <w:tcPr>
                                  <w:tcW w:w="2941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auto"/>
                                  <w:tcMar>
                                    <w:top w:w="80" w:type="dxa"/>
                                    <w:left w:w="80" w:type="dxa"/>
                                    <w:bottom w:w="80" w:type="dxa"/>
                                    <w:right w:w="80" w:type="dxa"/>
                                  </w:tcMar>
                                  <w:vAlign w:val="center"/>
                                </w:tcPr>
                                <w:p w14:paraId="0AC9B8A7" w14:textId="77777777" w:rsidR="00AC274B" w:rsidRDefault="00076EE4">
                                  <w:pPr>
                                    <w:rPr>
                                      <w:rStyle w:val="None"/>
                                    </w:rPr>
                                  </w:pPr>
                                  <w:r>
                                    <w:rPr>
                                      <w:rStyle w:val="None"/>
                                    </w:rPr>
                                    <w:t>Nazwa przedsiębiorstwa :</w:t>
                                  </w:r>
                                </w:p>
                                <w:p w14:paraId="77BD9040" w14:textId="77777777" w:rsidR="00AC274B" w:rsidRDefault="00076EE4">
                                  <w:r>
                                    <w:rPr>
                                      <w:rStyle w:val="None"/>
                                      <w:i/>
                                      <w:iCs/>
                                      <w:color w:val="535353"/>
                                      <w:sz w:val="22"/>
                                      <w:szCs w:val="22"/>
                                    </w:rPr>
                                    <w:t>Company name:</w:t>
                                  </w:r>
                                </w:p>
                              </w:tc>
                              <w:tc>
                                <w:tcPr>
                                  <w:tcW w:w="7236" w:type="dxa"/>
                                  <w:gridSpan w:val="3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auto"/>
                                  <w:tcMar>
                                    <w:top w:w="80" w:type="dxa"/>
                                    <w:left w:w="80" w:type="dxa"/>
                                    <w:bottom w:w="80" w:type="dxa"/>
                                    <w:right w:w="80" w:type="dxa"/>
                                  </w:tcMar>
                                  <w:vAlign w:val="center"/>
                                </w:tcPr>
                                <w:p w14:paraId="3E53D261" w14:textId="77777777" w:rsidR="00AC274B" w:rsidRDefault="00AC274B">
                                  <w:pPr>
                                    <w:tabs>
                                      <w:tab w:val="left" w:pos="720"/>
                                      <w:tab w:val="left" w:pos="1440"/>
                                      <w:tab w:val="left" w:pos="2160"/>
                                      <w:tab w:val="left" w:pos="2880"/>
                                      <w:tab w:val="left" w:pos="3600"/>
                                      <w:tab w:val="left" w:pos="4320"/>
                                      <w:tab w:val="left" w:pos="5040"/>
                                      <w:tab w:val="left" w:pos="5760"/>
                                      <w:tab w:val="left" w:pos="6480"/>
                                      <w:tab w:val="left" w:pos="7200"/>
                                    </w:tabs>
                                  </w:pPr>
                                </w:p>
                              </w:tc>
                            </w:tr>
                            <w:tr w:rsidR="00AC274B" w14:paraId="695EB81F" w14:textId="77777777">
                              <w:trPr>
                                <w:trHeight w:val="360"/>
                              </w:trPr>
                              <w:tc>
                                <w:tcPr>
                                  <w:tcW w:w="2941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auto"/>
                                  <w:tcMar>
                                    <w:top w:w="80" w:type="dxa"/>
                                    <w:left w:w="80" w:type="dxa"/>
                                    <w:bottom w:w="80" w:type="dxa"/>
                                    <w:right w:w="80" w:type="dxa"/>
                                  </w:tcMar>
                                  <w:vAlign w:val="center"/>
                                </w:tcPr>
                                <w:p w14:paraId="0449AD0C" w14:textId="77777777" w:rsidR="00AC274B" w:rsidRDefault="00076EE4">
                                  <w:r>
                                    <w:rPr>
                                      <w:rStyle w:val="None"/>
                                    </w:rPr>
                                    <w:t xml:space="preserve">  NIP :</w:t>
                                  </w:r>
                                </w:p>
                              </w:tc>
                              <w:tc>
                                <w:tcPr>
                                  <w:tcW w:w="7236" w:type="dxa"/>
                                  <w:gridSpan w:val="3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auto"/>
                                  <w:tcMar>
                                    <w:top w:w="80" w:type="dxa"/>
                                    <w:left w:w="80" w:type="dxa"/>
                                    <w:bottom w:w="80" w:type="dxa"/>
                                    <w:right w:w="80" w:type="dxa"/>
                                  </w:tcMar>
                                  <w:vAlign w:val="center"/>
                                </w:tcPr>
                                <w:p w14:paraId="19804834" w14:textId="77777777" w:rsidR="00AC274B" w:rsidRDefault="00AC274B">
                                  <w:pPr>
                                    <w:pStyle w:val="Body"/>
                                    <w:tabs>
                                      <w:tab w:val="left" w:pos="720"/>
                                      <w:tab w:val="left" w:pos="1440"/>
                                      <w:tab w:val="left" w:pos="2160"/>
                                      <w:tab w:val="left" w:pos="2880"/>
                                      <w:tab w:val="left" w:pos="3600"/>
                                      <w:tab w:val="left" w:pos="4320"/>
                                      <w:tab w:val="left" w:pos="5040"/>
                                      <w:tab w:val="left" w:pos="5760"/>
                                      <w:tab w:val="left" w:pos="6480"/>
                                      <w:tab w:val="left" w:pos="7200"/>
                                    </w:tabs>
                                    <w:rPr>
                                      <w:rFonts w:hint="eastAsia"/>
                                    </w:rPr>
                                  </w:pPr>
                                </w:p>
                              </w:tc>
                            </w:tr>
                            <w:tr w:rsidR="00AC274B" w14:paraId="293715B6" w14:textId="77777777">
                              <w:trPr>
                                <w:trHeight w:val="541"/>
                              </w:trPr>
                              <w:tc>
                                <w:tcPr>
                                  <w:tcW w:w="2941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auto"/>
                                  <w:tcMar>
                                    <w:top w:w="80" w:type="dxa"/>
                                    <w:left w:w="80" w:type="dxa"/>
                                    <w:bottom w:w="80" w:type="dxa"/>
                                    <w:right w:w="80" w:type="dxa"/>
                                  </w:tcMar>
                                  <w:vAlign w:val="center"/>
                                </w:tcPr>
                                <w:p w14:paraId="71CA772B" w14:textId="77777777" w:rsidR="00AC274B" w:rsidRDefault="00076EE4">
                                  <w:pPr>
                                    <w:rPr>
                                      <w:rStyle w:val="None"/>
                                    </w:rPr>
                                  </w:pPr>
                                  <w:r>
                                    <w:rPr>
                                      <w:rStyle w:val="None"/>
                                    </w:rPr>
                                    <w:t>Adres przedsiębiorstwa :</w:t>
                                  </w:r>
                                </w:p>
                                <w:p w14:paraId="7F4A9AC3" w14:textId="77777777" w:rsidR="00AC274B" w:rsidRDefault="00076EE4">
                                  <w:r>
                                    <w:rPr>
                                      <w:rStyle w:val="None"/>
                                      <w:i/>
                                      <w:iCs/>
                                      <w:color w:val="535353"/>
                                      <w:sz w:val="22"/>
                                      <w:szCs w:val="22"/>
                                    </w:rPr>
                                    <w:t>Company address:</w:t>
                                  </w:r>
                                </w:p>
                              </w:tc>
                              <w:tc>
                                <w:tcPr>
                                  <w:tcW w:w="7236" w:type="dxa"/>
                                  <w:gridSpan w:val="3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auto"/>
                                  <w:tcMar>
                                    <w:top w:w="80" w:type="dxa"/>
                                    <w:left w:w="80" w:type="dxa"/>
                                    <w:bottom w:w="80" w:type="dxa"/>
                                    <w:right w:w="80" w:type="dxa"/>
                                  </w:tcMar>
                                  <w:vAlign w:val="center"/>
                                </w:tcPr>
                                <w:p w14:paraId="6C202BA4" w14:textId="77777777" w:rsidR="00AC274B" w:rsidRDefault="00AC274B">
                                  <w:pPr>
                                    <w:pStyle w:val="Body"/>
                                    <w:tabs>
                                      <w:tab w:val="left" w:pos="720"/>
                                      <w:tab w:val="left" w:pos="1440"/>
                                      <w:tab w:val="left" w:pos="2160"/>
                                      <w:tab w:val="left" w:pos="2880"/>
                                      <w:tab w:val="left" w:pos="3600"/>
                                      <w:tab w:val="left" w:pos="4320"/>
                                      <w:tab w:val="left" w:pos="5040"/>
                                      <w:tab w:val="left" w:pos="5760"/>
                                      <w:tab w:val="left" w:pos="6480"/>
                                      <w:tab w:val="left" w:pos="7200"/>
                                    </w:tabs>
                                    <w:rPr>
                                      <w:rFonts w:hint="eastAsia"/>
                                    </w:rPr>
                                  </w:pPr>
                                </w:p>
                              </w:tc>
                            </w:tr>
                            <w:tr w:rsidR="00AC274B" w14:paraId="6D6254B9" w14:textId="77777777">
                              <w:trPr>
                                <w:trHeight w:val="330"/>
                              </w:trPr>
                              <w:tc>
                                <w:tcPr>
                                  <w:tcW w:w="2941" w:type="dxa"/>
                                  <w:tcBorders>
                                    <w:top w:val="single" w:sz="4" w:space="0" w:color="000000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tcMar>
                                    <w:top w:w="80" w:type="dxa"/>
                                    <w:left w:w="80" w:type="dxa"/>
                                    <w:bottom w:w="80" w:type="dxa"/>
                                    <w:right w:w="80" w:type="dxa"/>
                                  </w:tcMar>
                                  <w:vAlign w:val="bottom"/>
                                </w:tcPr>
                                <w:p w14:paraId="4148A695" w14:textId="77777777" w:rsidR="00AC274B" w:rsidRDefault="00AC274B"/>
                              </w:tc>
                              <w:tc>
                                <w:tcPr>
                                  <w:tcW w:w="7236" w:type="dxa"/>
                                  <w:gridSpan w:val="3"/>
                                  <w:tcBorders>
                                    <w:top w:val="single" w:sz="4" w:space="0" w:color="000000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auto"/>
                                  <w:tcMar>
                                    <w:top w:w="80" w:type="dxa"/>
                                    <w:left w:w="80" w:type="dxa"/>
                                    <w:bottom w:w="80" w:type="dxa"/>
                                    <w:right w:w="80" w:type="dxa"/>
                                  </w:tcMar>
                                </w:tcPr>
                                <w:p w14:paraId="1B2B7633" w14:textId="77777777" w:rsidR="00AC274B" w:rsidRDefault="00076EE4">
                                  <w:r>
                                    <w:rPr>
                                      <w:rStyle w:val="None"/>
                                      <w:color w:val="AEAAAA"/>
                                      <w:sz w:val="18"/>
                                      <w:szCs w:val="18"/>
                                      <w:u w:color="AEAAAA"/>
                                    </w:rPr>
                                    <w:t>kod pocztowy i miejscowość, ulica i numer budynku/lokalu</w:t>
                                  </w:r>
                                </w:p>
                              </w:tc>
                            </w:tr>
                          </w:tbl>
                          <w:p w14:paraId="70592102" w14:textId="77777777" w:rsidR="00290794" w:rsidRDefault="00290794"/>
                        </w:txbxContent>
                      </wps:txbx>
                      <wps:bodyPr lIns="0" tIns="0" rIns="0" bIns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423DF8" id="officeArt object" o:spid="_x0000_s1026" style="position:absolute;margin-left:42.55pt;margin-top:496.5pt;width:509.9pt;height:283pt;z-index:25165926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" filled="f" stroked="f">
                <v:textbox style="mso-fit-shape-to-text:t" inset="0,0,0,0">
                  <w:txbxContent>
                    <w:tbl>
                      <w:tblPr>
                        <w:tblStyle w:val="TableNormal"/>
                        <w:tblW w:w="10178" w:type="dxa"/>
                        <w:tblInd w:w="10" w:type="dxa"/>
                        <w:tblBorders>
                          <w:top w:val="single" w:sz="8" w:space="0" w:color="FFFFFF"/>
                          <w:left w:val="single" w:sz="8" w:space="0" w:color="FFFFFF"/>
                          <w:bottom w:val="single" w:sz="8" w:space="0" w:color="FFFFFF"/>
                          <w:right w:val="single" w:sz="8" w:space="0" w:color="FFFFFF"/>
                          <w:insideH w:val="single" w:sz="8" w:space="0" w:color="FFFFFF"/>
                          <w:insideV w:val="single" w:sz="8" w:space="0" w:color="FFFFFF"/>
                        </w:tblBorders>
                        <w:shd w:val="clear" w:color="auto" w:fill="CED7E7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2942"/>
                        <w:gridCol w:w="3849"/>
                        <w:gridCol w:w="2133"/>
                        <w:gridCol w:w="1254"/>
                      </w:tblGrid>
                      <w:tr w:rsidR="00AC274B" w:rsidRPr="00272D03" w14:paraId="1394F09A" w14:textId="77777777">
                        <w:trPr>
                          <w:trHeight w:val="781"/>
                        </w:trPr>
                        <w:tc>
                          <w:tcPr>
                            <w:tcW w:w="2941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auto"/>
                            <w:tcMar>
                              <w:top w:w="80" w:type="dxa"/>
                              <w:left w:w="80" w:type="dxa"/>
                              <w:bottom w:w="80" w:type="dxa"/>
                              <w:right w:w="80" w:type="dxa"/>
                            </w:tcMar>
                            <w:vAlign w:val="center"/>
                          </w:tcPr>
                          <w:p w14:paraId="0D1ED61D" w14:textId="77777777" w:rsidR="00AC274B" w:rsidRPr="00272D03" w:rsidRDefault="00076EE4">
                            <w:pPr>
                              <w:rPr>
                                <w:rStyle w:val="None"/>
                              </w:rPr>
                            </w:pPr>
                            <w:r w:rsidRPr="00272D03">
                              <w:rPr>
                                <w:rStyle w:val="None"/>
                              </w:rPr>
                              <w:t>Nazwisko i imię studenta :</w:t>
                            </w:r>
                          </w:p>
                          <w:p w14:paraId="7308D818" w14:textId="77777777" w:rsidR="00AC274B" w:rsidRDefault="00076EE4">
                            <w:pPr>
                              <w:pStyle w:val="Body"/>
                              <w:tabs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</w:tabs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None"/>
                                <w:rFonts w:ascii="Times New Roman" w:hAnsi="Times New Roman"/>
                                <w:i/>
                                <w:iCs/>
                                <w:color w:val="535353"/>
                              </w:rPr>
                              <w:t>Student's surname and first        name:</w:t>
                            </w:r>
                          </w:p>
                        </w:tc>
                        <w:tc>
                          <w:tcPr>
                            <w:tcW w:w="384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auto"/>
                            <w:tcMar>
                              <w:top w:w="80" w:type="dxa"/>
                              <w:left w:w="80" w:type="dxa"/>
                              <w:bottom w:w="80" w:type="dxa"/>
                              <w:right w:w="80" w:type="dxa"/>
                            </w:tcMar>
                            <w:vAlign w:val="center"/>
                          </w:tcPr>
                          <w:p w14:paraId="35570E73" w14:textId="77777777" w:rsidR="00AC274B" w:rsidRPr="00272D03" w:rsidRDefault="00AC274B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2133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auto"/>
                            <w:tcMar>
                              <w:top w:w="80" w:type="dxa"/>
                              <w:left w:w="80" w:type="dxa"/>
                              <w:bottom w:w="80" w:type="dxa"/>
                              <w:right w:w="80" w:type="dxa"/>
                            </w:tcMar>
                            <w:vAlign w:val="center"/>
                          </w:tcPr>
                          <w:p w14:paraId="67D223D2" w14:textId="77777777" w:rsidR="00AC274B" w:rsidRPr="00272D03" w:rsidRDefault="00076EE4">
                            <w:pPr>
                              <w:jc w:val="center"/>
                              <w:rPr>
                                <w:rStyle w:val="None"/>
                              </w:rPr>
                            </w:pPr>
                            <w:r w:rsidRPr="00272D03">
                              <w:rPr>
                                <w:rStyle w:val="None"/>
                              </w:rPr>
                              <w:t>numer albumu</w:t>
                            </w:r>
                          </w:p>
                          <w:p w14:paraId="03B52B86" w14:textId="77777777" w:rsidR="00AC274B" w:rsidRDefault="00076EE4">
                            <w:pPr>
                              <w:pStyle w:val="Body"/>
                              <w:tabs>
                                <w:tab w:val="left" w:pos="720"/>
                                <w:tab w:val="left" w:pos="1440"/>
                              </w:tabs>
                              <w:jc w:val="center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None"/>
                                <w:rFonts w:ascii="Times New Roman" w:hAnsi="Times New Roman"/>
                                <w:i/>
                                <w:iCs/>
                                <w:color w:val="535353"/>
                              </w:rPr>
                              <w:t>student registration number</w:t>
                            </w:r>
                          </w:p>
                        </w:tc>
                        <w:tc>
                          <w:tcPr>
                            <w:tcW w:w="1253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auto"/>
                            <w:tcMar>
                              <w:top w:w="80" w:type="dxa"/>
                              <w:left w:w="80" w:type="dxa"/>
                              <w:bottom w:w="80" w:type="dxa"/>
                              <w:right w:w="80" w:type="dxa"/>
                            </w:tcMar>
                            <w:vAlign w:val="center"/>
                          </w:tcPr>
                          <w:p w14:paraId="58536D4C" w14:textId="77777777" w:rsidR="00AC274B" w:rsidRPr="00272D03" w:rsidRDefault="00AC274B" w:rsidP="000C533E">
                            <w:pPr>
                              <w:jc w:val="center"/>
                            </w:pPr>
                          </w:p>
                        </w:tc>
                      </w:tr>
                      <w:tr w:rsidR="00AC274B" w14:paraId="5C320027" w14:textId="77777777">
                        <w:trPr>
                          <w:trHeight w:val="541"/>
                        </w:trPr>
                        <w:tc>
                          <w:tcPr>
                            <w:tcW w:w="2941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auto"/>
                            <w:tcMar>
                              <w:top w:w="80" w:type="dxa"/>
                              <w:left w:w="80" w:type="dxa"/>
                              <w:bottom w:w="80" w:type="dxa"/>
                              <w:right w:w="80" w:type="dxa"/>
                            </w:tcMar>
                            <w:vAlign w:val="center"/>
                          </w:tcPr>
                          <w:p w14:paraId="53DEFE50" w14:textId="77777777" w:rsidR="00AC274B" w:rsidRPr="00272D03" w:rsidRDefault="00076EE4">
                            <w:pPr>
                              <w:rPr>
                                <w:rStyle w:val="None"/>
                              </w:rPr>
                            </w:pPr>
                            <w:r w:rsidRPr="00272D03">
                              <w:rPr>
                                <w:rStyle w:val="None"/>
                              </w:rPr>
                              <w:t>Adres e-mail :</w:t>
                            </w:r>
                          </w:p>
                          <w:p w14:paraId="2CCF3002" w14:textId="77777777" w:rsidR="00AC274B" w:rsidRPr="00272D03" w:rsidRDefault="00076EE4">
                            <w:r w:rsidRPr="00272D03">
                              <w:rPr>
                                <w:rStyle w:val="None"/>
                                <w:i/>
                                <w:iCs/>
                                <w:color w:val="535353"/>
                                <w:sz w:val="22"/>
                                <w:szCs w:val="22"/>
                              </w:rPr>
                              <w:t>E-mail address:</w:t>
                            </w:r>
                          </w:p>
                        </w:tc>
                        <w:tc>
                          <w:tcPr>
                            <w:tcW w:w="384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auto"/>
                            <w:tcMar>
                              <w:top w:w="80" w:type="dxa"/>
                              <w:left w:w="80" w:type="dxa"/>
                              <w:bottom w:w="80" w:type="dxa"/>
                              <w:right w:w="80" w:type="dxa"/>
                            </w:tcMar>
                            <w:vAlign w:val="center"/>
                          </w:tcPr>
                          <w:p w14:paraId="23719A9D" w14:textId="77777777" w:rsidR="00AC274B" w:rsidRPr="00272D03" w:rsidRDefault="00AC274B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2133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auto"/>
                            <w:tcMar>
                              <w:top w:w="80" w:type="dxa"/>
                              <w:left w:w="80" w:type="dxa"/>
                              <w:bottom w:w="80" w:type="dxa"/>
                              <w:right w:w="80" w:type="dxa"/>
                            </w:tcMar>
                            <w:vAlign w:val="center"/>
                          </w:tcPr>
                          <w:p w14:paraId="5845435D" w14:textId="77777777" w:rsidR="00AC274B" w:rsidRDefault="00076EE4">
                            <w:pPr>
                              <w:jc w:val="center"/>
                              <w:rPr>
                                <w:rStyle w:val="None"/>
                              </w:rPr>
                            </w:pPr>
                            <w:r>
                              <w:rPr>
                                <w:rStyle w:val="None"/>
                              </w:rPr>
                              <w:t>numer telefonu</w:t>
                            </w:r>
                          </w:p>
                          <w:p w14:paraId="743627D0" w14:textId="77777777" w:rsidR="00AC274B" w:rsidRDefault="00076EE4">
                            <w:pPr>
                              <w:jc w:val="center"/>
                            </w:pPr>
                            <w:r>
                              <w:rPr>
                                <w:rStyle w:val="None"/>
                                <w:i/>
                                <w:iCs/>
                                <w:color w:val="535353"/>
                                <w:sz w:val="22"/>
                                <w:szCs w:val="22"/>
                              </w:rPr>
                              <w:t>phone number</w:t>
                            </w:r>
                          </w:p>
                        </w:tc>
                        <w:tc>
                          <w:tcPr>
                            <w:tcW w:w="1253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auto"/>
                            <w:tcMar>
                              <w:top w:w="80" w:type="dxa"/>
                              <w:left w:w="80" w:type="dxa"/>
                              <w:bottom w:w="80" w:type="dxa"/>
                              <w:right w:w="80" w:type="dxa"/>
                            </w:tcMar>
                            <w:vAlign w:val="center"/>
                          </w:tcPr>
                          <w:p w14:paraId="5CA25F61" w14:textId="77777777" w:rsidR="00AC274B" w:rsidRDefault="00AC274B" w:rsidP="000C533E">
                            <w:pPr>
                              <w:jc w:val="center"/>
                            </w:pPr>
                          </w:p>
                        </w:tc>
                      </w:tr>
                      <w:tr w:rsidR="00AC274B" w14:paraId="27C7F570" w14:textId="77777777">
                        <w:trPr>
                          <w:trHeight w:val="541"/>
                        </w:trPr>
                        <w:tc>
                          <w:tcPr>
                            <w:tcW w:w="2941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auto"/>
                            <w:tcMar>
                              <w:top w:w="80" w:type="dxa"/>
                              <w:left w:w="80" w:type="dxa"/>
                              <w:bottom w:w="80" w:type="dxa"/>
                              <w:right w:w="80" w:type="dxa"/>
                            </w:tcMar>
                            <w:vAlign w:val="center"/>
                          </w:tcPr>
                          <w:p w14:paraId="053CB1F0" w14:textId="77777777" w:rsidR="00AC274B" w:rsidRDefault="00076EE4">
                            <w:pPr>
                              <w:rPr>
                                <w:rStyle w:val="None"/>
                              </w:rPr>
                            </w:pPr>
                            <w:r>
                              <w:rPr>
                                <w:rStyle w:val="None"/>
                              </w:rPr>
                              <w:t>Adres zamieszkania :</w:t>
                            </w:r>
                          </w:p>
                          <w:p w14:paraId="0482E888" w14:textId="77777777" w:rsidR="00AC274B" w:rsidRDefault="00076EE4">
                            <w:pPr>
                              <w:pStyle w:val="Body"/>
                              <w:tabs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</w:tabs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None"/>
                                <w:rFonts w:ascii="Times New Roman" w:hAnsi="Times New Roman"/>
                                <w:i/>
                                <w:iCs/>
                                <w:color w:val="535353"/>
                              </w:rPr>
                              <w:t>Address :</w:t>
                            </w:r>
                          </w:p>
                        </w:tc>
                        <w:tc>
                          <w:tcPr>
                            <w:tcW w:w="7236" w:type="dxa"/>
                            <w:gridSpan w:val="3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auto"/>
                            <w:tcMar>
                              <w:top w:w="80" w:type="dxa"/>
                              <w:left w:w="80" w:type="dxa"/>
                              <w:bottom w:w="80" w:type="dxa"/>
                              <w:right w:w="80" w:type="dxa"/>
                            </w:tcMar>
                            <w:vAlign w:val="center"/>
                          </w:tcPr>
                          <w:p w14:paraId="2D1F608E" w14:textId="77777777" w:rsidR="00AC274B" w:rsidRDefault="00AC274B">
                            <w:pPr>
                              <w:jc w:val="center"/>
                            </w:pPr>
                          </w:p>
                        </w:tc>
                      </w:tr>
                      <w:tr w:rsidR="00AC274B" w14:paraId="17574A4A" w14:textId="77777777">
                        <w:trPr>
                          <w:trHeight w:val="360"/>
                        </w:trPr>
                        <w:tc>
                          <w:tcPr>
                            <w:tcW w:w="2941" w:type="dxa"/>
                            <w:tcBorders>
                              <w:top w:val="single" w:sz="4" w:space="0" w:color="000000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tcMar>
                              <w:top w:w="80" w:type="dxa"/>
                              <w:left w:w="80" w:type="dxa"/>
                              <w:bottom w:w="80" w:type="dxa"/>
                              <w:right w:w="80" w:type="dxa"/>
                            </w:tcMar>
                            <w:vAlign w:val="bottom"/>
                          </w:tcPr>
                          <w:p w14:paraId="3D1F98F6" w14:textId="77777777" w:rsidR="00AC274B" w:rsidRDefault="00AC274B"/>
                        </w:tc>
                        <w:tc>
                          <w:tcPr>
                            <w:tcW w:w="7236" w:type="dxa"/>
                            <w:gridSpan w:val="3"/>
                            <w:tcBorders>
                              <w:top w:val="single" w:sz="4" w:space="0" w:color="000000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tcMar>
                              <w:top w:w="80" w:type="dxa"/>
                              <w:left w:w="80" w:type="dxa"/>
                              <w:bottom w:w="80" w:type="dxa"/>
                              <w:right w:w="80" w:type="dxa"/>
                            </w:tcMar>
                          </w:tcPr>
                          <w:p w14:paraId="003BF5F4" w14:textId="77777777" w:rsidR="00AC274B" w:rsidRDefault="00076EE4">
                            <w:r>
                              <w:rPr>
                                <w:rStyle w:val="None"/>
                                <w:color w:val="AEAAAA"/>
                                <w:sz w:val="18"/>
                                <w:szCs w:val="18"/>
                                <w:u w:color="AEAAAA"/>
                              </w:rPr>
                              <w:t>kod pocztowy i miejscowość, ulica i numer budynku/lokalu</w:t>
                            </w:r>
                          </w:p>
                        </w:tc>
                      </w:tr>
                      <w:tr w:rsidR="00AC274B" w14:paraId="30BAAB48" w14:textId="77777777">
                        <w:trPr>
                          <w:trHeight w:val="541"/>
                        </w:trPr>
                        <w:tc>
                          <w:tcPr>
                            <w:tcW w:w="2941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auto"/>
                            <w:tcMar>
                              <w:top w:w="80" w:type="dxa"/>
                              <w:left w:w="80" w:type="dxa"/>
                              <w:bottom w:w="80" w:type="dxa"/>
                              <w:right w:w="80" w:type="dxa"/>
                            </w:tcMar>
                            <w:vAlign w:val="center"/>
                          </w:tcPr>
                          <w:p w14:paraId="0AC9B8A7" w14:textId="77777777" w:rsidR="00AC274B" w:rsidRDefault="00076EE4">
                            <w:pPr>
                              <w:rPr>
                                <w:rStyle w:val="None"/>
                              </w:rPr>
                            </w:pPr>
                            <w:r>
                              <w:rPr>
                                <w:rStyle w:val="None"/>
                              </w:rPr>
                              <w:t>Nazwa przedsiębiorstwa :</w:t>
                            </w:r>
                          </w:p>
                          <w:p w14:paraId="77BD9040" w14:textId="77777777" w:rsidR="00AC274B" w:rsidRDefault="00076EE4">
                            <w:r>
                              <w:rPr>
                                <w:rStyle w:val="None"/>
                                <w:i/>
                                <w:iCs/>
                                <w:color w:val="535353"/>
                                <w:sz w:val="22"/>
                                <w:szCs w:val="22"/>
                              </w:rPr>
                              <w:t>Company name:</w:t>
                            </w:r>
                          </w:p>
                        </w:tc>
                        <w:tc>
                          <w:tcPr>
                            <w:tcW w:w="7236" w:type="dxa"/>
                            <w:gridSpan w:val="3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auto"/>
                            <w:tcMar>
                              <w:top w:w="80" w:type="dxa"/>
                              <w:left w:w="80" w:type="dxa"/>
                              <w:bottom w:w="80" w:type="dxa"/>
                              <w:right w:w="80" w:type="dxa"/>
                            </w:tcMar>
                            <w:vAlign w:val="center"/>
                          </w:tcPr>
                          <w:p w14:paraId="3E53D261" w14:textId="77777777" w:rsidR="00AC274B" w:rsidRDefault="00AC274B">
                            <w:pPr>
                              <w:tabs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</w:tabs>
                            </w:pPr>
                          </w:p>
                        </w:tc>
                      </w:tr>
                      <w:tr w:rsidR="00AC274B" w14:paraId="695EB81F" w14:textId="77777777">
                        <w:trPr>
                          <w:trHeight w:val="360"/>
                        </w:trPr>
                        <w:tc>
                          <w:tcPr>
                            <w:tcW w:w="2941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auto"/>
                            <w:tcMar>
                              <w:top w:w="80" w:type="dxa"/>
                              <w:left w:w="80" w:type="dxa"/>
                              <w:bottom w:w="80" w:type="dxa"/>
                              <w:right w:w="80" w:type="dxa"/>
                            </w:tcMar>
                            <w:vAlign w:val="center"/>
                          </w:tcPr>
                          <w:p w14:paraId="0449AD0C" w14:textId="77777777" w:rsidR="00AC274B" w:rsidRDefault="00076EE4">
                            <w:r>
                              <w:rPr>
                                <w:rStyle w:val="None"/>
                              </w:rPr>
                              <w:t xml:space="preserve">  NIP :</w:t>
                            </w:r>
                          </w:p>
                        </w:tc>
                        <w:tc>
                          <w:tcPr>
                            <w:tcW w:w="7236" w:type="dxa"/>
                            <w:gridSpan w:val="3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auto"/>
                            <w:tcMar>
                              <w:top w:w="80" w:type="dxa"/>
                              <w:left w:w="80" w:type="dxa"/>
                              <w:bottom w:w="80" w:type="dxa"/>
                              <w:right w:w="80" w:type="dxa"/>
                            </w:tcMar>
                            <w:vAlign w:val="center"/>
                          </w:tcPr>
                          <w:p w14:paraId="19804834" w14:textId="77777777" w:rsidR="00AC274B" w:rsidRDefault="00AC274B">
                            <w:pPr>
                              <w:pStyle w:val="Body"/>
                              <w:tabs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</w:tabs>
                              <w:rPr>
                                <w:rFonts w:hint="eastAsia"/>
                              </w:rPr>
                            </w:pPr>
                          </w:p>
                        </w:tc>
                      </w:tr>
                      <w:tr w:rsidR="00AC274B" w14:paraId="293715B6" w14:textId="77777777">
                        <w:trPr>
                          <w:trHeight w:val="541"/>
                        </w:trPr>
                        <w:tc>
                          <w:tcPr>
                            <w:tcW w:w="2941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auto"/>
                            <w:tcMar>
                              <w:top w:w="80" w:type="dxa"/>
                              <w:left w:w="80" w:type="dxa"/>
                              <w:bottom w:w="80" w:type="dxa"/>
                              <w:right w:w="80" w:type="dxa"/>
                            </w:tcMar>
                            <w:vAlign w:val="center"/>
                          </w:tcPr>
                          <w:p w14:paraId="71CA772B" w14:textId="77777777" w:rsidR="00AC274B" w:rsidRDefault="00076EE4">
                            <w:pPr>
                              <w:rPr>
                                <w:rStyle w:val="None"/>
                              </w:rPr>
                            </w:pPr>
                            <w:r>
                              <w:rPr>
                                <w:rStyle w:val="None"/>
                              </w:rPr>
                              <w:t>Adres przedsiębiorstwa :</w:t>
                            </w:r>
                          </w:p>
                          <w:p w14:paraId="7F4A9AC3" w14:textId="77777777" w:rsidR="00AC274B" w:rsidRDefault="00076EE4">
                            <w:r>
                              <w:rPr>
                                <w:rStyle w:val="None"/>
                                <w:i/>
                                <w:iCs/>
                                <w:color w:val="535353"/>
                                <w:sz w:val="22"/>
                                <w:szCs w:val="22"/>
                              </w:rPr>
                              <w:t>Company address:</w:t>
                            </w:r>
                          </w:p>
                        </w:tc>
                        <w:tc>
                          <w:tcPr>
                            <w:tcW w:w="7236" w:type="dxa"/>
                            <w:gridSpan w:val="3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auto"/>
                            <w:tcMar>
                              <w:top w:w="80" w:type="dxa"/>
                              <w:left w:w="80" w:type="dxa"/>
                              <w:bottom w:w="80" w:type="dxa"/>
                              <w:right w:w="80" w:type="dxa"/>
                            </w:tcMar>
                            <w:vAlign w:val="center"/>
                          </w:tcPr>
                          <w:p w14:paraId="6C202BA4" w14:textId="77777777" w:rsidR="00AC274B" w:rsidRDefault="00AC274B">
                            <w:pPr>
                              <w:pStyle w:val="Body"/>
                              <w:tabs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</w:tabs>
                              <w:rPr>
                                <w:rFonts w:hint="eastAsia"/>
                              </w:rPr>
                            </w:pPr>
                          </w:p>
                        </w:tc>
                      </w:tr>
                      <w:tr w:rsidR="00AC274B" w14:paraId="6D6254B9" w14:textId="77777777">
                        <w:trPr>
                          <w:trHeight w:val="330"/>
                        </w:trPr>
                        <w:tc>
                          <w:tcPr>
                            <w:tcW w:w="2941" w:type="dxa"/>
                            <w:tcBorders>
                              <w:top w:val="single" w:sz="4" w:space="0" w:color="000000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tcMar>
                              <w:top w:w="80" w:type="dxa"/>
                              <w:left w:w="80" w:type="dxa"/>
                              <w:bottom w:w="80" w:type="dxa"/>
                              <w:right w:w="80" w:type="dxa"/>
                            </w:tcMar>
                            <w:vAlign w:val="bottom"/>
                          </w:tcPr>
                          <w:p w14:paraId="4148A695" w14:textId="77777777" w:rsidR="00AC274B" w:rsidRDefault="00AC274B"/>
                        </w:tc>
                        <w:tc>
                          <w:tcPr>
                            <w:tcW w:w="7236" w:type="dxa"/>
                            <w:gridSpan w:val="3"/>
                            <w:tcBorders>
                              <w:top w:val="single" w:sz="4" w:space="0" w:color="000000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auto" w:fill="auto"/>
                            <w:tcMar>
                              <w:top w:w="80" w:type="dxa"/>
                              <w:left w:w="80" w:type="dxa"/>
                              <w:bottom w:w="80" w:type="dxa"/>
                              <w:right w:w="80" w:type="dxa"/>
                            </w:tcMar>
                          </w:tcPr>
                          <w:p w14:paraId="1B2B7633" w14:textId="77777777" w:rsidR="00AC274B" w:rsidRDefault="00076EE4">
                            <w:r>
                              <w:rPr>
                                <w:rStyle w:val="None"/>
                                <w:color w:val="AEAAAA"/>
                                <w:sz w:val="18"/>
                                <w:szCs w:val="18"/>
                                <w:u w:color="AEAAAA"/>
                              </w:rPr>
                              <w:t>kod pocztowy i miejscowość, ulica i numer budynku/lokalu</w:t>
                            </w:r>
                          </w:p>
                        </w:tc>
                      </w:tr>
                    </w:tbl>
                    <w:p w14:paraId="70592102" w14:textId="77777777" w:rsidR="00290794" w:rsidRDefault="00290794"/>
                  </w:txbxContent>
                </v:textbox>
                <w10:wrap anchorx="page" anchory="page"/>
              </v:rect>
            </w:pict>
          </mc:Fallback>
        </mc:AlternateContent>
      </w:r>
      <w:r w:rsidRPr="000C533E">
        <w:rPr>
          <w:rStyle w:val="None"/>
        </w:rPr>
        <w:t>stacjonarnych</w:t>
      </w:r>
      <w:r>
        <w:rPr>
          <w:rStyle w:val="None"/>
        </w:rPr>
        <w:t xml:space="preserve">/niestacjonarnych* </w:t>
      </w:r>
    </w:p>
    <w:p w14:paraId="37ECFCD4" w14:textId="2A55F367" w:rsidR="00AC274B" w:rsidRDefault="00076EE4">
      <w:pPr>
        <w:pStyle w:val="Body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i/>
          <w:iCs/>
          <w:color w:val="535353"/>
        </w:rPr>
      </w:pPr>
      <w:r>
        <w:rPr>
          <w:rFonts w:ascii="Times New Roman" w:hAnsi="Times New Roman"/>
          <w:i/>
          <w:iCs/>
          <w:color w:val="535353"/>
        </w:rPr>
        <w:t xml:space="preserve">Please refer </w:t>
      </w:r>
      <w:r w:rsidR="00272D03">
        <w:rPr>
          <w:rFonts w:ascii="Times New Roman" w:hAnsi="Times New Roman"/>
          <w:i/>
          <w:iCs/>
          <w:color w:val="535353"/>
        </w:rPr>
        <w:t>the 3</w:t>
      </w:r>
      <w:r w:rsidR="00272D03" w:rsidRPr="00FF00A3">
        <w:rPr>
          <w:rFonts w:ascii="Times New Roman" w:hAnsi="Times New Roman"/>
          <w:i/>
          <w:iCs/>
          <w:color w:val="535353"/>
          <w:vertAlign w:val="superscript"/>
        </w:rPr>
        <w:t>rd</w:t>
      </w:r>
      <w:r w:rsidR="00272D03">
        <w:rPr>
          <w:rFonts w:ascii="Times New Roman" w:hAnsi="Times New Roman"/>
          <w:i/>
          <w:iCs/>
          <w:color w:val="535353"/>
        </w:rPr>
        <w:t xml:space="preserve"> year</w:t>
      </w:r>
      <w:r>
        <w:rPr>
          <w:rFonts w:ascii="Times New Roman" w:hAnsi="Times New Roman"/>
          <w:i/>
          <w:iCs/>
          <w:color w:val="535353"/>
        </w:rPr>
        <w:t xml:space="preserve"> </w:t>
      </w:r>
      <w:r w:rsidRPr="000C533E">
        <w:rPr>
          <w:rStyle w:val="None"/>
          <w:rFonts w:ascii="Times New Roman" w:hAnsi="Times New Roman"/>
          <w:i/>
          <w:iCs/>
          <w:color w:val="535353"/>
        </w:rPr>
        <w:t>full</w:t>
      </w:r>
      <w:r>
        <w:rPr>
          <w:rStyle w:val="None"/>
          <w:rFonts w:ascii="Times New Roman" w:hAnsi="Times New Roman"/>
          <w:i/>
          <w:iCs/>
          <w:color w:val="535353"/>
          <w:u w:val="single"/>
        </w:rPr>
        <w:t>-</w:t>
      </w:r>
      <w:r w:rsidRPr="000C533E">
        <w:rPr>
          <w:rStyle w:val="None"/>
          <w:rFonts w:ascii="Times New Roman" w:hAnsi="Times New Roman"/>
          <w:i/>
          <w:iCs/>
          <w:color w:val="535353"/>
        </w:rPr>
        <w:t>time</w:t>
      </w:r>
      <w:r>
        <w:rPr>
          <w:rFonts w:ascii="Times New Roman" w:hAnsi="Times New Roman"/>
          <w:i/>
          <w:iCs/>
          <w:color w:val="535353"/>
        </w:rPr>
        <w:t>/part-time</w:t>
      </w:r>
      <w:r w:rsidR="00272D03">
        <w:rPr>
          <w:rFonts w:ascii="Times New Roman" w:hAnsi="Times New Roman"/>
          <w:i/>
          <w:iCs/>
          <w:color w:val="535353"/>
        </w:rPr>
        <w:t xml:space="preserve"> student named below</w:t>
      </w:r>
      <w:r>
        <w:rPr>
          <w:rFonts w:ascii="Times New Roman" w:hAnsi="Times New Roman"/>
          <w:i/>
          <w:iCs/>
          <w:color w:val="535353"/>
        </w:rPr>
        <w:t xml:space="preserve"> </w:t>
      </w:r>
      <w:r w:rsidR="00272D03">
        <w:rPr>
          <w:rFonts w:ascii="Times New Roman" w:hAnsi="Times New Roman"/>
          <w:i/>
          <w:iCs/>
          <w:color w:val="535353"/>
        </w:rPr>
        <w:t xml:space="preserve">for </w:t>
      </w:r>
      <w:r>
        <w:rPr>
          <w:rFonts w:ascii="Times New Roman" w:hAnsi="Times New Roman"/>
          <w:i/>
          <w:iCs/>
          <w:color w:val="535353"/>
        </w:rPr>
        <w:t>a 3-week internship*</w:t>
      </w:r>
    </w:p>
    <w:tbl>
      <w:tblPr>
        <w:tblStyle w:val="TableNormal"/>
        <w:tblW w:w="336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340"/>
        <w:gridCol w:w="284"/>
        <w:gridCol w:w="1400"/>
        <w:gridCol w:w="336"/>
      </w:tblGrid>
      <w:tr w:rsidR="00AC274B" w14:paraId="5A491C09" w14:textId="77777777">
        <w:trPr>
          <w:trHeight w:val="551"/>
        </w:trPr>
        <w:tc>
          <w:tcPr>
            <w:tcW w:w="33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19AC211E" w14:textId="77777777" w:rsidR="00AC274B" w:rsidRDefault="00076EE4">
            <w:pPr>
              <w:rPr>
                <w:rStyle w:val="None"/>
              </w:rPr>
            </w:pPr>
            <w:r>
              <w:rPr>
                <w:rStyle w:val="None"/>
              </w:rPr>
              <w:t>Termin odbywania praktyki:</w:t>
            </w:r>
          </w:p>
          <w:p w14:paraId="7B7F360A" w14:textId="77777777" w:rsidR="00AC274B" w:rsidRPr="00272D03" w:rsidRDefault="00076EE4">
            <w:pPr>
              <w:pStyle w:val="Body"/>
              <w:tabs>
                <w:tab w:val="left" w:pos="720"/>
                <w:tab w:val="left" w:pos="1440"/>
                <w:tab w:val="left" w:pos="2160"/>
                <w:tab w:val="left" w:pos="2880"/>
              </w:tabs>
              <w:rPr>
                <w:rFonts w:hint="eastAsia"/>
              </w:rPr>
            </w:pPr>
            <w:r w:rsidRPr="00272D03">
              <w:rPr>
                <w:rStyle w:val="None"/>
                <w:rFonts w:ascii="Times New Roman" w:hAnsi="Times New Roman"/>
                <w:i/>
                <w:iCs/>
                <w:color w:val="535353"/>
              </w:rPr>
              <w:t>Internship period</w:t>
            </w:r>
          </w:p>
        </w:tc>
      </w:tr>
      <w:tr w:rsidR="00AC274B" w14:paraId="7F744DBC" w14:textId="77777777">
        <w:trPr>
          <w:trHeight w:val="310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41C56F98" w14:textId="77777777" w:rsidR="00AC274B" w:rsidRDefault="000C533E">
            <w:r>
              <w:t>……..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4E56EA64" w14:textId="77777777" w:rsidR="00AC274B" w:rsidRDefault="00076EE4">
            <w:pPr>
              <w:jc w:val="center"/>
            </w:pPr>
            <w:r>
              <w:rPr>
                <w:rStyle w:val="None"/>
              </w:rPr>
              <w:t>-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76AE5CD" w14:textId="77777777" w:rsidR="00AC274B" w:rsidRDefault="000C533E">
            <w:pPr>
              <w:jc w:val="center"/>
            </w:pPr>
            <w:r>
              <w:rPr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……..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5AFEE3C1" w14:textId="77777777" w:rsidR="00AC274B" w:rsidRDefault="00AC274B"/>
        </w:tc>
      </w:tr>
    </w:tbl>
    <w:p w14:paraId="2BD71158" w14:textId="77777777" w:rsidR="00AC274B" w:rsidRDefault="00AC274B">
      <w:pPr>
        <w:pStyle w:val="Nagwek"/>
      </w:pPr>
    </w:p>
    <w:p w14:paraId="74C1341C" w14:textId="77777777" w:rsidR="00AC274B" w:rsidRDefault="00076EE4">
      <w:pPr>
        <w:pStyle w:val="Nagwek"/>
        <w:tabs>
          <w:tab w:val="clear" w:pos="4536"/>
          <w:tab w:val="clear" w:pos="9072"/>
          <w:tab w:val="left" w:pos="6930"/>
        </w:tabs>
        <w:spacing w:line="360" w:lineRule="auto"/>
        <w:rPr>
          <w:rStyle w:val="None"/>
        </w:rPr>
      </w:pPr>
      <w:r>
        <w:rPr>
          <w:rStyle w:val="None"/>
        </w:rPr>
        <w:t>Kierunek: Transport i Logistyka</w:t>
      </w:r>
    </w:p>
    <w:p w14:paraId="32F8F987" w14:textId="77777777" w:rsidR="00AC274B" w:rsidRDefault="00076EE4">
      <w:pPr>
        <w:pStyle w:val="Body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hint="eastAsia"/>
          <w:i/>
          <w:iCs/>
          <w:color w:val="535353"/>
        </w:rPr>
      </w:pPr>
      <w:r>
        <w:rPr>
          <w:rStyle w:val="None"/>
          <w:rFonts w:ascii="Times New Roman" w:hAnsi="Times New Roman"/>
          <w:i/>
          <w:iCs/>
          <w:color w:val="535353"/>
        </w:rPr>
        <w:t>Field of study: Transport and Logistic</w:t>
      </w:r>
      <w:r w:rsidR="00272D03">
        <w:rPr>
          <w:rStyle w:val="None"/>
          <w:rFonts w:ascii="Times New Roman" w:hAnsi="Times New Roman"/>
          <w:i/>
          <w:iCs/>
          <w:color w:val="535353"/>
        </w:rPr>
        <w:t>s</w:t>
      </w:r>
      <w:r>
        <w:rPr>
          <w:i/>
          <w:iCs/>
          <w:color w:val="535353"/>
        </w:rPr>
        <w:tab/>
      </w:r>
    </w:p>
    <w:p w14:paraId="1489847D" w14:textId="77777777" w:rsidR="00AC274B" w:rsidRDefault="00076EE4">
      <w:pPr>
        <w:pStyle w:val="Nagwek"/>
        <w:spacing w:line="360" w:lineRule="auto"/>
        <w:rPr>
          <w:rStyle w:val="None"/>
        </w:rPr>
      </w:pPr>
      <w:r>
        <w:rPr>
          <w:rStyle w:val="None"/>
        </w:rPr>
        <w:t>Specjalność: Transport</w:t>
      </w:r>
    </w:p>
    <w:p w14:paraId="7AAC7E15" w14:textId="3E6778F4" w:rsidR="00AC274B" w:rsidRPr="00272D03" w:rsidRDefault="00076EE4">
      <w:pPr>
        <w:pStyle w:val="Body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ascii="Times New Roman" w:eastAsia="Times New Roman" w:hAnsi="Times New Roman" w:cs="Times New Roman"/>
          <w:i/>
          <w:iCs/>
          <w:color w:val="535353"/>
        </w:rPr>
      </w:pPr>
      <w:r w:rsidRPr="00272D03">
        <w:rPr>
          <w:rFonts w:ascii="Times New Roman" w:hAnsi="Times New Roman"/>
          <w:i/>
          <w:iCs/>
          <w:color w:val="535353"/>
        </w:rPr>
        <w:t>Special</w:t>
      </w:r>
      <w:r w:rsidR="00272D03">
        <w:rPr>
          <w:rFonts w:ascii="Times New Roman" w:hAnsi="Times New Roman"/>
          <w:i/>
          <w:iCs/>
          <w:color w:val="535353"/>
        </w:rPr>
        <w:t>ization</w:t>
      </w:r>
      <w:r w:rsidRPr="00272D03">
        <w:rPr>
          <w:rFonts w:ascii="Times New Roman" w:hAnsi="Times New Roman"/>
          <w:i/>
          <w:iCs/>
          <w:color w:val="535353"/>
        </w:rPr>
        <w:t>: Transport</w:t>
      </w:r>
    </w:p>
    <w:p w14:paraId="466DE131" w14:textId="77777777" w:rsidR="00AC274B" w:rsidRDefault="00AC274B">
      <w:pPr>
        <w:pStyle w:val="Nagwek"/>
        <w:spacing w:line="360" w:lineRule="auto"/>
      </w:pPr>
    </w:p>
    <w:p w14:paraId="0064EE7F" w14:textId="77777777" w:rsidR="00AC274B" w:rsidRDefault="00AC274B">
      <w:pPr>
        <w:pStyle w:val="Nagwek"/>
        <w:widowControl w:val="0"/>
      </w:pPr>
    </w:p>
    <w:p w14:paraId="3B1E1B82" w14:textId="77777777" w:rsidR="00AC274B" w:rsidRDefault="00076EE4">
      <w:pPr>
        <w:pStyle w:val="Nagwek"/>
        <w:spacing w:after="240" w:line="360" w:lineRule="auto"/>
        <w:rPr>
          <w:rStyle w:val="None"/>
        </w:rPr>
      </w:pPr>
      <w:r>
        <w:rPr>
          <w:rStyle w:val="None"/>
        </w:rPr>
        <w:br/>
      </w:r>
    </w:p>
    <w:p w14:paraId="0D122BDD" w14:textId="77777777" w:rsidR="00AC274B" w:rsidRDefault="00AC274B">
      <w:pPr>
        <w:pStyle w:val="Nagwek"/>
        <w:spacing w:after="240" w:line="360" w:lineRule="auto"/>
        <w:rPr>
          <w:rStyle w:val="None"/>
        </w:rPr>
      </w:pPr>
    </w:p>
    <w:p w14:paraId="0D2972CA" w14:textId="77777777" w:rsidR="00AC274B" w:rsidRDefault="00AC274B">
      <w:pPr>
        <w:pStyle w:val="Nagwek"/>
        <w:spacing w:after="240" w:line="360" w:lineRule="auto"/>
        <w:rPr>
          <w:rStyle w:val="None"/>
        </w:rPr>
      </w:pPr>
      <w:bookmarkStart w:id="0" w:name="_GoBack"/>
      <w:bookmarkEnd w:id="0"/>
    </w:p>
    <w:p w14:paraId="0A255706" w14:textId="77777777" w:rsidR="00AC274B" w:rsidRDefault="00AC274B">
      <w:pPr>
        <w:pStyle w:val="Nagwek"/>
        <w:spacing w:after="240" w:line="360" w:lineRule="auto"/>
        <w:rPr>
          <w:rStyle w:val="None"/>
        </w:rPr>
      </w:pPr>
    </w:p>
    <w:p w14:paraId="55883807" w14:textId="77777777" w:rsidR="00AC274B" w:rsidRDefault="00AC274B">
      <w:pPr>
        <w:pStyle w:val="Nagwek"/>
        <w:spacing w:after="240" w:line="360" w:lineRule="auto"/>
        <w:rPr>
          <w:rStyle w:val="None"/>
        </w:rPr>
      </w:pPr>
    </w:p>
    <w:p w14:paraId="65DA3CE2" w14:textId="77777777" w:rsidR="00AC274B" w:rsidRDefault="00AC274B">
      <w:pPr>
        <w:pStyle w:val="Nagwek"/>
        <w:spacing w:after="240" w:line="360" w:lineRule="auto"/>
        <w:rPr>
          <w:rStyle w:val="None"/>
        </w:rPr>
      </w:pPr>
    </w:p>
    <w:p w14:paraId="005E89DD" w14:textId="77777777" w:rsidR="00AC274B" w:rsidRDefault="00AC274B">
      <w:pPr>
        <w:pStyle w:val="Nagwek"/>
        <w:spacing w:after="240" w:line="360" w:lineRule="auto"/>
        <w:rPr>
          <w:rStyle w:val="None"/>
        </w:rPr>
      </w:pPr>
    </w:p>
    <w:p w14:paraId="45DB9C01" w14:textId="77777777" w:rsidR="00AC274B" w:rsidRDefault="00AC274B">
      <w:pPr>
        <w:pStyle w:val="Nagwek"/>
        <w:spacing w:after="240" w:line="360" w:lineRule="auto"/>
        <w:rPr>
          <w:rStyle w:val="None"/>
        </w:rPr>
      </w:pPr>
    </w:p>
    <w:p w14:paraId="14FCBF77" w14:textId="77777777" w:rsidR="00AC274B" w:rsidRDefault="00AC274B">
      <w:pPr>
        <w:pStyle w:val="Nagwek"/>
        <w:spacing w:after="240" w:line="360" w:lineRule="auto"/>
        <w:rPr>
          <w:rStyle w:val="None"/>
        </w:rPr>
      </w:pPr>
    </w:p>
    <w:p w14:paraId="3F49E5B6" w14:textId="77777777" w:rsidR="00AC274B" w:rsidRDefault="00AC274B">
      <w:pPr>
        <w:pStyle w:val="Nagwek"/>
        <w:spacing w:after="240" w:line="360" w:lineRule="auto"/>
        <w:rPr>
          <w:rStyle w:val="None"/>
        </w:rPr>
      </w:pPr>
    </w:p>
    <w:p w14:paraId="10FE5AC6" w14:textId="77777777" w:rsidR="00AC274B" w:rsidRDefault="00AC274B">
      <w:pPr>
        <w:pStyle w:val="Nagwek"/>
        <w:spacing w:after="240" w:line="360" w:lineRule="auto"/>
        <w:rPr>
          <w:rStyle w:val="None"/>
        </w:rPr>
      </w:pPr>
    </w:p>
    <w:p w14:paraId="08ED27BD" w14:textId="77777777" w:rsidR="00AC274B" w:rsidRDefault="00AC274B">
      <w:pPr>
        <w:pStyle w:val="Nagwek"/>
        <w:spacing w:after="240" w:line="360" w:lineRule="auto"/>
        <w:rPr>
          <w:rStyle w:val="None"/>
        </w:rPr>
      </w:pPr>
    </w:p>
    <w:p w14:paraId="0D1A2DEB" w14:textId="77777777" w:rsidR="00AC274B" w:rsidRDefault="00AC274B">
      <w:pPr>
        <w:pStyle w:val="Nagwek"/>
        <w:spacing w:after="240" w:line="360" w:lineRule="auto"/>
        <w:rPr>
          <w:rStyle w:val="None"/>
        </w:rPr>
      </w:pPr>
    </w:p>
    <w:p w14:paraId="406042F3" w14:textId="77777777" w:rsidR="00AC274B" w:rsidRDefault="00076EE4">
      <w:pPr>
        <w:pStyle w:val="Nagwek"/>
        <w:spacing w:after="240"/>
        <w:rPr>
          <w:rStyle w:val="None"/>
        </w:rPr>
      </w:pPr>
      <w:r>
        <w:rPr>
          <w:rStyle w:val="None"/>
        </w:rPr>
        <w:t xml:space="preserve">Numer polisy ubezpieczeniowej NNW: </w:t>
      </w:r>
    </w:p>
    <w:p w14:paraId="47F52F0E" w14:textId="77777777" w:rsidR="00AC274B" w:rsidRDefault="00076EE4">
      <w:pPr>
        <w:pStyle w:val="Nagwek"/>
        <w:spacing w:after="240"/>
        <w:rPr>
          <w:rStyle w:val="None"/>
          <w:i/>
          <w:iCs/>
          <w:color w:val="535353"/>
          <w:sz w:val="22"/>
          <w:szCs w:val="22"/>
        </w:rPr>
      </w:pPr>
      <w:r>
        <w:rPr>
          <w:rStyle w:val="None"/>
          <w:i/>
          <w:iCs/>
          <w:color w:val="535353"/>
          <w:sz w:val="22"/>
          <w:szCs w:val="22"/>
        </w:rPr>
        <w:t xml:space="preserve">NNW insurance policy number: </w:t>
      </w:r>
    </w:p>
    <w:p w14:paraId="241B1091" w14:textId="77777777" w:rsidR="00AC274B" w:rsidRDefault="00076EE4">
      <w:pPr>
        <w:pStyle w:val="Nagwek"/>
        <w:spacing w:after="240"/>
        <w:rPr>
          <w:rStyle w:val="None"/>
        </w:rPr>
      </w:pPr>
      <w:r>
        <w:rPr>
          <w:rStyle w:val="None"/>
        </w:rPr>
        <w:br/>
      </w:r>
      <w:r>
        <w:rPr>
          <w:rStyle w:val="None"/>
        </w:rPr>
        <w:tab/>
      </w:r>
      <w:r>
        <w:rPr>
          <w:rStyle w:val="None"/>
        </w:rPr>
        <w:tab/>
        <w:t xml:space="preserve">     Dzi</w:t>
      </w:r>
      <w:r>
        <w:rPr>
          <w:noProof/>
        </w:rPr>
        <mc:AlternateContent>
          <mc:Choice Requires="wps">
            <w:drawing>
              <wp:anchor distT="0" distB="0" distL="0" distR="0" simplePos="0" relativeHeight="251660288" behindDoc="0" locked="0" layoutInCell="1" allowOverlap="1" wp14:anchorId="48F251D2" wp14:editId="1339D0D0">
                <wp:simplePos x="0" y="0"/>
                <wp:positionH relativeFrom="page">
                  <wp:posOffset>540384</wp:posOffset>
                </wp:positionH>
                <wp:positionV relativeFrom="page">
                  <wp:posOffset>1364304</wp:posOffset>
                </wp:positionV>
                <wp:extent cx="6469380" cy="819026"/>
                <wp:effectExtent l="0" t="0" r="0" b="0"/>
                <wp:wrapNone/>
                <wp:docPr id="107374182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69380" cy="819026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Style w:val="TableNormal"/>
                              <w:tblW w:w="10178" w:type="dxa"/>
                              <w:tblInd w:w="5" w:type="dxa"/>
                              <w:tblBorders>
                                <w:top w:val="single" w:sz="8" w:space="0" w:color="FFFFFF"/>
                                <w:left w:val="single" w:sz="8" w:space="0" w:color="FFFFFF"/>
                                <w:bottom w:val="single" w:sz="8" w:space="0" w:color="FFFFFF"/>
                                <w:right w:val="single" w:sz="8" w:space="0" w:color="FFFFFF"/>
                                <w:insideH w:val="single" w:sz="8" w:space="0" w:color="FFFFFF"/>
                                <w:insideV w:val="single" w:sz="8" w:space="0" w:color="FFFFFF"/>
                              </w:tblBorders>
                              <w:shd w:val="clear" w:color="auto" w:fill="CED7E7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4584"/>
                              <w:gridCol w:w="5594"/>
                            </w:tblGrid>
                            <w:tr w:rsidR="00AC274B" w:rsidRPr="00272D03" w14:paraId="23582DE0" w14:textId="77777777">
                              <w:trPr>
                                <w:trHeight w:val="1081"/>
                              </w:trPr>
                              <w:tc>
                                <w:tcPr>
                                  <w:tcW w:w="4584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auto"/>
                                  <w:tcMar>
                                    <w:top w:w="80" w:type="dxa"/>
                                    <w:left w:w="222" w:type="dxa"/>
                                    <w:bottom w:w="80" w:type="dxa"/>
                                    <w:right w:w="80" w:type="dxa"/>
                                  </w:tcMar>
                                  <w:vAlign w:val="center"/>
                                </w:tcPr>
                                <w:p w14:paraId="0A5484D5" w14:textId="77777777" w:rsidR="00AC274B" w:rsidRDefault="00076EE4">
                                  <w:pPr>
                                    <w:ind w:left="142"/>
                                    <w:jc w:val="center"/>
                                    <w:rPr>
                                      <w:rStyle w:val="None"/>
                                    </w:rPr>
                                  </w:pPr>
                                  <w:r>
                                    <w:rPr>
                                      <w:rStyle w:val="None"/>
                                    </w:rPr>
                                    <w:t>Imię i nazwisko osoby odpowiedzialnej za praktykanta w przedsiębiorstwie :</w:t>
                                  </w:r>
                                </w:p>
                                <w:p w14:paraId="677899AC" w14:textId="3E58E6B3" w:rsidR="00AC274B" w:rsidRPr="00272D03" w:rsidRDefault="00076EE4">
                                  <w:pPr>
                                    <w:pStyle w:val="Default"/>
                                    <w:tabs>
                                      <w:tab w:val="left" w:pos="720"/>
                                      <w:tab w:val="left" w:pos="1440"/>
                                      <w:tab w:val="left" w:pos="2160"/>
                                      <w:tab w:val="left" w:pos="2880"/>
                                      <w:tab w:val="left" w:pos="3600"/>
                                      <w:tab w:val="left" w:pos="4320"/>
                                    </w:tabs>
                                    <w:spacing w:before="0" w:line="240" w:lineRule="auto"/>
                                    <w:jc w:val="center"/>
                                    <w:rPr>
                                      <w:rFonts w:hint="eastAsia"/>
                                    </w:rPr>
                                  </w:pPr>
                                  <w:r w:rsidRPr="00272D03">
                                    <w:rPr>
                                      <w:rStyle w:val="None"/>
                                      <w:rFonts w:ascii="Times New Roman" w:hAnsi="Times New Roman"/>
                                      <w:i/>
                                      <w:iCs/>
                                      <w:color w:val="535353"/>
                                      <w:sz w:val="22"/>
                                      <w:szCs w:val="22"/>
                                    </w:rPr>
                                    <w:t xml:space="preserve">   Name and surname of the person responsible for the </w:t>
                                  </w:r>
                                  <w:r w:rsidR="00272D03" w:rsidRPr="00272D03">
                                    <w:rPr>
                                      <w:rStyle w:val="None"/>
                                      <w:rFonts w:ascii="Times New Roman" w:hAnsi="Times New Roman"/>
                                      <w:i/>
                                      <w:iCs/>
                                      <w:color w:val="535353"/>
                                      <w:sz w:val="22"/>
                                      <w:szCs w:val="22"/>
                                    </w:rPr>
                                    <w:t>in</w:t>
                                  </w:r>
                                  <w:r w:rsidR="00272D03">
                                    <w:rPr>
                                      <w:rStyle w:val="None"/>
                                      <w:rFonts w:ascii="Times New Roman" w:hAnsi="Times New Roman"/>
                                      <w:i/>
                                      <w:iCs/>
                                      <w:color w:val="535353"/>
                                      <w:sz w:val="22"/>
                                      <w:szCs w:val="22"/>
                                      <w:lang w:val="en-GB"/>
                                    </w:rPr>
                                    <w:t>tern</w:t>
                                  </w:r>
                                  <w:r w:rsidRPr="00272D03">
                                    <w:rPr>
                                      <w:rStyle w:val="None"/>
                                      <w:rFonts w:ascii="Times New Roman" w:hAnsi="Times New Roman"/>
                                      <w:i/>
                                      <w:iCs/>
                                      <w:color w:val="535353"/>
                                      <w:sz w:val="22"/>
                                      <w:szCs w:val="22"/>
                                    </w:rPr>
                                    <w:t xml:space="preserve"> in the company:</w:t>
                                  </w:r>
                                </w:p>
                              </w:tc>
                              <w:tc>
                                <w:tcPr>
                                  <w:tcW w:w="5593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auto"/>
                                  <w:tcMar>
                                    <w:top w:w="80" w:type="dxa"/>
                                    <w:left w:w="80" w:type="dxa"/>
                                    <w:bottom w:w="80" w:type="dxa"/>
                                    <w:right w:w="80" w:type="dxa"/>
                                  </w:tcMar>
                                  <w:vAlign w:val="center"/>
                                </w:tcPr>
                                <w:p w14:paraId="18AC4177" w14:textId="77777777" w:rsidR="00AC274B" w:rsidRPr="00272D03" w:rsidRDefault="00AC274B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AC274B" w14:paraId="4E129DB0" w14:textId="77777777">
                              <w:trPr>
                                <w:trHeight w:val="541"/>
                              </w:trPr>
                              <w:tc>
                                <w:tcPr>
                                  <w:tcW w:w="4584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auto"/>
                                  <w:tcMar>
                                    <w:top w:w="80" w:type="dxa"/>
                                    <w:left w:w="80" w:type="dxa"/>
                                    <w:bottom w:w="80" w:type="dxa"/>
                                    <w:right w:w="80" w:type="dxa"/>
                                  </w:tcMar>
                                  <w:vAlign w:val="center"/>
                                </w:tcPr>
                                <w:p w14:paraId="08E4B455" w14:textId="77777777" w:rsidR="00AC274B" w:rsidRDefault="00076EE4">
                                  <w:pPr>
                                    <w:rPr>
                                      <w:rStyle w:val="None"/>
                                    </w:rPr>
                                  </w:pPr>
                                  <w:r>
                                    <w:rPr>
                                      <w:rStyle w:val="None"/>
                                    </w:rPr>
                                    <w:t>Telefon kontaktowy :</w:t>
                                  </w:r>
                                </w:p>
                                <w:p w14:paraId="48E6DF12" w14:textId="77777777" w:rsidR="00AC274B" w:rsidRDefault="00076EE4">
                                  <w:pPr>
                                    <w:pStyle w:val="Body"/>
                                    <w:tabs>
                                      <w:tab w:val="left" w:pos="720"/>
                                      <w:tab w:val="left" w:pos="1440"/>
                                      <w:tab w:val="left" w:pos="2160"/>
                                      <w:tab w:val="left" w:pos="2880"/>
                                      <w:tab w:val="left" w:pos="3600"/>
                                      <w:tab w:val="left" w:pos="4320"/>
                                    </w:tabs>
                                    <w:rPr>
                                      <w:rFonts w:hint="eastAsia"/>
                                    </w:rPr>
                                  </w:pPr>
                                  <w:r>
                                    <w:rPr>
                                      <w:rStyle w:val="None"/>
                                      <w:rFonts w:ascii="Times New Roman" w:hAnsi="Times New Roman"/>
                                      <w:i/>
                                      <w:iCs/>
                                      <w:color w:val="535353"/>
                                    </w:rPr>
                                    <w:t>Phone number:</w:t>
                                  </w:r>
                                </w:p>
                              </w:tc>
                              <w:tc>
                                <w:tcPr>
                                  <w:tcW w:w="5593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auto"/>
                                  <w:tcMar>
                                    <w:top w:w="80" w:type="dxa"/>
                                    <w:left w:w="80" w:type="dxa"/>
                                    <w:bottom w:w="80" w:type="dxa"/>
                                    <w:right w:w="80" w:type="dxa"/>
                                  </w:tcMar>
                                  <w:vAlign w:val="center"/>
                                </w:tcPr>
                                <w:p w14:paraId="5C08863C" w14:textId="77777777" w:rsidR="00AC274B" w:rsidRDefault="00AC274B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</w:tbl>
                          <w:p w14:paraId="3B384660" w14:textId="77777777" w:rsidR="00290794" w:rsidRDefault="00290794"/>
                        </w:txbxContent>
                      </wps:txbx>
                      <wps:bodyPr lIns="0" tIns="0" rIns="0" bIns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8F251D2" id="_x0000_s1027" style="position:absolute;margin-left:42.55pt;margin-top:107.45pt;width:509.4pt;height:64.5pt;z-index:25166028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" filled="f" stroked="f">
                <v:textbox style="mso-fit-shape-to-text:t" inset="0,0,0,0">
                  <w:txbxContent>
                    <w:tbl>
                      <w:tblPr>
                        <w:tblStyle w:val="TableNormal"/>
                        <w:tblW w:w="10178" w:type="dxa"/>
                        <w:tblInd w:w="5" w:type="dxa"/>
                        <w:tblBorders>
                          <w:top w:val="single" w:sz="8" w:space="0" w:color="FFFFFF"/>
                          <w:left w:val="single" w:sz="8" w:space="0" w:color="FFFFFF"/>
                          <w:bottom w:val="single" w:sz="8" w:space="0" w:color="FFFFFF"/>
                          <w:right w:val="single" w:sz="8" w:space="0" w:color="FFFFFF"/>
                          <w:insideH w:val="single" w:sz="8" w:space="0" w:color="FFFFFF"/>
                          <w:insideV w:val="single" w:sz="8" w:space="0" w:color="FFFFFF"/>
                        </w:tblBorders>
                        <w:shd w:val="clear" w:color="auto" w:fill="CED7E7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4584"/>
                        <w:gridCol w:w="5594"/>
                      </w:tblGrid>
                      <w:tr w:rsidR="00AC274B" w:rsidRPr="00272D03" w14:paraId="23582DE0" w14:textId="77777777">
                        <w:trPr>
                          <w:trHeight w:val="1081"/>
                        </w:trPr>
                        <w:tc>
                          <w:tcPr>
                            <w:tcW w:w="4584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auto"/>
                            <w:tcMar>
                              <w:top w:w="80" w:type="dxa"/>
                              <w:left w:w="222" w:type="dxa"/>
                              <w:bottom w:w="80" w:type="dxa"/>
                              <w:right w:w="80" w:type="dxa"/>
                            </w:tcMar>
                            <w:vAlign w:val="center"/>
                          </w:tcPr>
                          <w:p w14:paraId="0A5484D5" w14:textId="77777777" w:rsidR="00AC274B" w:rsidRDefault="00076EE4">
                            <w:pPr>
                              <w:ind w:left="142"/>
                              <w:jc w:val="center"/>
                              <w:rPr>
                                <w:rStyle w:val="None"/>
                              </w:rPr>
                            </w:pPr>
                            <w:r>
                              <w:rPr>
                                <w:rStyle w:val="None"/>
                              </w:rPr>
                              <w:t>Imię i nazwisko osoby odpowiedzialnej za praktykanta w przedsiębiorstwie :</w:t>
                            </w:r>
                          </w:p>
                          <w:p w14:paraId="677899AC" w14:textId="3E58E6B3" w:rsidR="00AC274B" w:rsidRPr="00272D03" w:rsidRDefault="00076EE4">
                            <w:pPr>
                              <w:pStyle w:val="Default"/>
                              <w:tabs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</w:tabs>
                              <w:spacing w:before="0" w:line="240" w:lineRule="auto"/>
                              <w:jc w:val="center"/>
                              <w:rPr>
                                <w:rFonts w:hint="eastAsia"/>
                              </w:rPr>
                            </w:pPr>
                            <w:r w:rsidRPr="00272D03">
                              <w:rPr>
                                <w:rStyle w:val="None"/>
                                <w:rFonts w:ascii="Times New Roman" w:hAnsi="Times New Roman"/>
                                <w:i/>
                                <w:iCs/>
                                <w:color w:val="535353"/>
                                <w:sz w:val="22"/>
                                <w:szCs w:val="22"/>
                              </w:rPr>
                              <w:t xml:space="preserve">   Name and surname of the person responsible for the </w:t>
                            </w:r>
                            <w:r w:rsidR="00272D03" w:rsidRPr="00272D03">
                              <w:rPr>
                                <w:rStyle w:val="None"/>
                                <w:rFonts w:ascii="Times New Roman" w:hAnsi="Times New Roman"/>
                                <w:i/>
                                <w:iCs/>
                                <w:color w:val="535353"/>
                                <w:sz w:val="22"/>
                                <w:szCs w:val="22"/>
                              </w:rPr>
                              <w:t>in</w:t>
                            </w:r>
                            <w:r w:rsidR="00272D03">
                              <w:rPr>
                                <w:rStyle w:val="None"/>
                                <w:rFonts w:ascii="Times New Roman" w:hAnsi="Times New Roman"/>
                                <w:i/>
                                <w:iCs/>
                                <w:color w:val="535353"/>
                                <w:sz w:val="22"/>
                                <w:szCs w:val="22"/>
                                <w:lang w:val="en-GB"/>
                              </w:rPr>
                              <w:t>tern</w:t>
                            </w:r>
                            <w:r w:rsidRPr="00272D03">
                              <w:rPr>
                                <w:rStyle w:val="None"/>
                                <w:rFonts w:ascii="Times New Roman" w:hAnsi="Times New Roman"/>
                                <w:i/>
                                <w:iCs/>
                                <w:color w:val="535353"/>
                                <w:sz w:val="22"/>
                                <w:szCs w:val="22"/>
                              </w:rPr>
                              <w:t xml:space="preserve"> in the company:</w:t>
                            </w:r>
                          </w:p>
                        </w:tc>
                        <w:tc>
                          <w:tcPr>
                            <w:tcW w:w="5593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auto"/>
                            <w:tcMar>
                              <w:top w:w="80" w:type="dxa"/>
                              <w:left w:w="80" w:type="dxa"/>
                              <w:bottom w:w="80" w:type="dxa"/>
                              <w:right w:w="80" w:type="dxa"/>
                            </w:tcMar>
                            <w:vAlign w:val="center"/>
                          </w:tcPr>
                          <w:p w14:paraId="18AC4177" w14:textId="77777777" w:rsidR="00AC274B" w:rsidRPr="00272D03" w:rsidRDefault="00AC274B">
                            <w:pPr>
                              <w:jc w:val="center"/>
                            </w:pPr>
                          </w:p>
                        </w:tc>
                      </w:tr>
                      <w:tr w:rsidR="00AC274B" w14:paraId="4E129DB0" w14:textId="77777777">
                        <w:trPr>
                          <w:trHeight w:val="541"/>
                        </w:trPr>
                        <w:tc>
                          <w:tcPr>
                            <w:tcW w:w="4584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auto"/>
                            <w:tcMar>
                              <w:top w:w="80" w:type="dxa"/>
                              <w:left w:w="80" w:type="dxa"/>
                              <w:bottom w:w="80" w:type="dxa"/>
                              <w:right w:w="80" w:type="dxa"/>
                            </w:tcMar>
                            <w:vAlign w:val="center"/>
                          </w:tcPr>
                          <w:p w14:paraId="08E4B455" w14:textId="77777777" w:rsidR="00AC274B" w:rsidRDefault="00076EE4">
                            <w:pPr>
                              <w:rPr>
                                <w:rStyle w:val="None"/>
                              </w:rPr>
                            </w:pPr>
                            <w:r>
                              <w:rPr>
                                <w:rStyle w:val="None"/>
                              </w:rPr>
                              <w:t>Telefon kontaktowy :</w:t>
                            </w:r>
                          </w:p>
                          <w:p w14:paraId="48E6DF12" w14:textId="77777777" w:rsidR="00AC274B" w:rsidRDefault="00076EE4">
                            <w:pPr>
                              <w:pStyle w:val="Body"/>
                              <w:tabs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</w:tabs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None"/>
                                <w:rFonts w:ascii="Times New Roman" w:hAnsi="Times New Roman"/>
                                <w:i/>
                                <w:iCs/>
                                <w:color w:val="535353"/>
                              </w:rPr>
                              <w:t>Phone number:</w:t>
                            </w:r>
                          </w:p>
                        </w:tc>
                        <w:tc>
                          <w:tcPr>
                            <w:tcW w:w="5593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auto"/>
                            <w:tcMar>
                              <w:top w:w="80" w:type="dxa"/>
                              <w:left w:w="80" w:type="dxa"/>
                              <w:bottom w:w="80" w:type="dxa"/>
                              <w:right w:w="80" w:type="dxa"/>
                            </w:tcMar>
                            <w:vAlign w:val="center"/>
                          </w:tcPr>
                          <w:p w14:paraId="5C08863C" w14:textId="77777777" w:rsidR="00AC274B" w:rsidRDefault="00AC274B">
                            <w:pPr>
                              <w:jc w:val="center"/>
                            </w:pPr>
                          </w:p>
                        </w:tc>
                      </w:tr>
                    </w:tbl>
                    <w:p w14:paraId="3B384660" w14:textId="77777777" w:rsidR="00290794" w:rsidRDefault="00290794"/>
                  </w:txbxContent>
                </v:textbox>
                <w10:wrap anchorx="page" anchory="page"/>
              </v:rect>
            </w:pict>
          </mc:Fallback>
        </mc:AlternateContent>
      </w:r>
      <w:r>
        <w:rPr>
          <w:rStyle w:val="None"/>
        </w:rPr>
        <w:t>ekan właściwy ds. praktyk lądowych</w:t>
      </w:r>
    </w:p>
    <w:p w14:paraId="3D575468" w14:textId="22980DDF" w:rsidR="00AC274B" w:rsidRPr="00272D03" w:rsidRDefault="00076EE4">
      <w:pPr>
        <w:pStyle w:val="Nagwek"/>
        <w:spacing w:after="240"/>
        <w:ind w:left="5760"/>
        <w:rPr>
          <w:i/>
          <w:iCs/>
          <w:color w:val="535353"/>
          <w:sz w:val="22"/>
          <w:szCs w:val="22"/>
        </w:rPr>
      </w:pPr>
      <w:r w:rsidRPr="00272D03">
        <w:rPr>
          <w:i/>
          <w:iCs/>
          <w:color w:val="535353"/>
          <w:sz w:val="22"/>
          <w:szCs w:val="22"/>
        </w:rPr>
        <w:t xml:space="preserve">Dean responsible for </w:t>
      </w:r>
      <w:r w:rsidR="00272D03" w:rsidRPr="00272D03">
        <w:rPr>
          <w:i/>
          <w:iCs/>
          <w:color w:val="535353"/>
          <w:sz w:val="22"/>
          <w:szCs w:val="22"/>
        </w:rPr>
        <w:t>on-</w:t>
      </w:r>
      <w:r w:rsidRPr="00272D03">
        <w:rPr>
          <w:i/>
          <w:iCs/>
          <w:color w:val="535353"/>
          <w:sz w:val="22"/>
          <w:szCs w:val="22"/>
        </w:rPr>
        <w:t xml:space="preserve">land </w:t>
      </w:r>
      <w:r w:rsidR="00272D03">
        <w:rPr>
          <w:i/>
          <w:iCs/>
          <w:color w:val="535353"/>
          <w:sz w:val="22"/>
          <w:szCs w:val="22"/>
          <w:lang w:val="en-GB"/>
        </w:rPr>
        <w:t>internships</w:t>
      </w:r>
      <w:r w:rsidRPr="00272D03">
        <w:rPr>
          <w:i/>
          <w:iCs/>
          <w:color w:val="535353"/>
          <w:sz w:val="22"/>
          <w:szCs w:val="22"/>
        </w:rPr>
        <w:t xml:space="preserve"> </w:t>
      </w:r>
    </w:p>
    <w:p w14:paraId="5A4DE96E" w14:textId="77777777" w:rsidR="00AC274B" w:rsidRPr="00272D03" w:rsidRDefault="00AC274B">
      <w:pPr>
        <w:rPr>
          <w:rStyle w:val="None"/>
          <w:sz w:val="20"/>
          <w:szCs w:val="20"/>
        </w:rPr>
      </w:pPr>
    </w:p>
    <w:p w14:paraId="7A00FE05" w14:textId="77777777" w:rsidR="00AC274B" w:rsidRPr="00272D03" w:rsidRDefault="00AC274B">
      <w:pPr>
        <w:rPr>
          <w:rStyle w:val="None"/>
          <w:sz w:val="20"/>
          <w:szCs w:val="20"/>
        </w:rPr>
      </w:pPr>
    </w:p>
    <w:p w14:paraId="131DF696" w14:textId="77777777" w:rsidR="00AC274B" w:rsidRPr="00272D03" w:rsidRDefault="00AC274B">
      <w:pPr>
        <w:rPr>
          <w:rStyle w:val="None"/>
          <w:sz w:val="20"/>
          <w:szCs w:val="20"/>
        </w:rPr>
      </w:pPr>
    </w:p>
    <w:p w14:paraId="7F899A33" w14:textId="77777777" w:rsidR="00AC274B" w:rsidRPr="00272D03" w:rsidRDefault="00AC274B">
      <w:pPr>
        <w:rPr>
          <w:rStyle w:val="None"/>
          <w:sz w:val="20"/>
          <w:szCs w:val="20"/>
        </w:rPr>
      </w:pPr>
    </w:p>
    <w:p w14:paraId="5CEDA231" w14:textId="77777777" w:rsidR="00AC274B" w:rsidRPr="00272D03" w:rsidRDefault="00AC274B">
      <w:pPr>
        <w:rPr>
          <w:rStyle w:val="None"/>
          <w:sz w:val="20"/>
          <w:szCs w:val="20"/>
        </w:rPr>
      </w:pPr>
    </w:p>
    <w:p w14:paraId="237421D2" w14:textId="77777777" w:rsidR="00AC274B" w:rsidRPr="00272D03" w:rsidRDefault="00E4604C" w:rsidP="00E4604C">
      <w:pPr>
        <w:rPr>
          <w:sz w:val="20"/>
          <w:szCs w:val="20"/>
        </w:rPr>
      </w:pPr>
      <w:r w:rsidRPr="00272D03">
        <w:rPr>
          <w:rStyle w:val="None"/>
          <w:sz w:val="20"/>
          <w:szCs w:val="20"/>
        </w:rPr>
        <w:t xml:space="preserve">* </w:t>
      </w:r>
      <w:r w:rsidR="00076EE4" w:rsidRPr="00272D03">
        <w:rPr>
          <w:rStyle w:val="None"/>
          <w:sz w:val="20"/>
          <w:szCs w:val="20"/>
        </w:rPr>
        <w:t>właściwe podkreślić</w:t>
      </w:r>
      <w:r w:rsidRPr="00272D03">
        <w:rPr>
          <w:rStyle w:val="None"/>
          <w:sz w:val="20"/>
          <w:szCs w:val="20"/>
        </w:rPr>
        <w:br/>
      </w:r>
      <w:r w:rsidRPr="00272D03">
        <w:rPr>
          <w:i/>
          <w:color w:val="808080" w:themeColor="background1" w:themeShade="80"/>
          <w:sz w:val="20"/>
          <w:szCs w:val="20"/>
        </w:rPr>
        <w:t>* underline as appropriate</w:t>
      </w:r>
    </w:p>
    <w:sectPr w:rsidR="00AC274B" w:rsidRPr="00272D03">
      <w:headerReference w:type="default" r:id="rId7"/>
      <w:footerReference w:type="default" r:id="rId8"/>
      <w:pgSz w:w="11900" w:h="16840"/>
      <w:pgMar w:top="851" w:right="851" w:bottom="709" w:left="851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4AED0A" w14:textId="77777777" w:rsidR="00FA2AAA" w:rsidRDefault="00FA2AAA">
      <w:r>
        <w:separator/>
      </w:r>
    </w:p>
  </w:endnote>
  <w:endnote w:type="continuationSeparator" w:id="0">
    <w:p w14:paraId="3122F0A9" w14:textId="77777777" w:rsidR="00FA2AAA" w:rsidRDefault="00FA2A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EFF" w:usb1="F9DFFFFF" w:usb2="0000007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Times New Roman"/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986DBD" w14:textId="77777777" w:rsidR="00AC274B" w:rsidRDefault="00076EE4">
    <w:pPr>
      <w:pStyle w:val="Stopka"/>
      <w:pBdr>
        <w:top w:val="single" w:sz="4" w:space="0" w:color="000000"/>
      </w:pBdr>
      <w:tabs>
        <w:tab w:val="clear" w:pos="9072"/>
        <w:tab w:val="right" w:pos="10080"/>
      </w:tabs>
    </w:pPr>
    <w:r>
      <w:t xml:space="preserve"> </w:t>
    </w:r>
    <w:hyperlink r:id="rId1" w:history="1">
      <w:r>
        <w:rPr>
          <w:rStyle w:val="Hyperlink0"/>
        </w:rPr>
        <w:t>http://wn.umg.edu.pl</w:t>
      </w:r>
    </w:hyperlink>
    <w:r>
      <w:rPr>
        <w:rStyle w:val="None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2444C2" w14:textId="77777777" w:rsidR="00FA2AAA" w:rsidRDefault="00FA2AAA">
      <w:r>
        <w:separator/>
      </w:r>
    </w:p>
  </w:footnote>
  <w:footnote w:type="continuationSeparator" w:id="0">
    <w:p w14:paraId="307C0FED" w14:textId="77777777" w:rsidR="00FA2AAA" w:rsidRDefault="00FA2A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593A23" w14:textId="77777777" w:rsidR="00AC274B" w:rsidRDefault="00076EE4">
    <w:pPr>
      <w:pStyle w:val="Nagwek"/>
    </w:pPr>
    <w:r>
      <w:t xml:space="preserve">Uniwersytet Morski w Gdyni </w:t>
    </w:r>
  </w:p>
  <w:p w14:paraId="6518405A" w14:textId="77777777" w:rsidR="00AC274B" w:rsidRDefault="00076EE4">
    <w:pPr>
      <w:pBdr>
        <w:bottom w:val="single" w:sz="4" w:space="0" w:color="000000"/>
      </w:pBdr>
    </w:pPr>
    <w:r>
      <w:rPr>
        <w:b/>
        <w:bCs/>
      </w:rPr>
      <w:t xml:space="preserve">Wydział Nawigacyjny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7AD6973"/>
    <w:multiLevelType w:val="hybridMultilevel"/>
    <w:tmpl w:val="5C6AA53A"/>
    <w:styleLink w:val="Bullets"/>
    <w:lvl w:ilvl="0" w:tplc="52562358">
      <w:start w:val="1"/>
      <w:numFmt w:val="bullet"/>
      <w:lvlText w:val="*"/>
      <w:lvlJc w:val="left"/>
      <w:pPr>
        <w:ind w:left="1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C7A61A4">
      <w:start w:val="1"/>
      <w:numFmt w:val="bullet"/>
      <w:lvlText w:val="*"/>
      <w:lvlJc w:val="left"/>
      <w:pPr>
        <w:ind w:left="7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0A8AFC8">
      <w:start w:val="1"/>
      <w:numFmt w:val="bullet"/>
      <w:lvlText w:val="*"/>
      <w:lvlJc w:val="left"/>
      <w:pPr>
        <w:ind w:left="13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8A28118">
      <w:start w:val="1"/>
      <w:numFmt w:val="bullet"/>
      <w:lvlText w:val="*"/>
      <w:lvlJc w:val="left"/>
      <w:pPr>
        <w:ind w:left="19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BC830BC">
      <w:start w:val="1"/>
      <w:numFmt w:val="bullet"/>
      <w:lvlText w:val="*"/>
      <w:lvlJc w:val="left"/>
      <w:pPr>
        <w:ind w:left="25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D2CB2A6">
      <w:start w:val="1"/>
      <w:numFmt w:val="bullet"/>
      <w:lvlText w:val="*"/>
      <w:lvlJc w:val="left"/>
      <w:pPr>
        <w:ind w:left="31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E027AA6">
      <w:start w:val="1"/>
      <w:numFmt w:val="bullet"/>
      <w:lvlText w:val="*"/>
      <w:lvlJc w:val="left"/>
      <w:pPr>
        <w:ind w:left="37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9E068A0">
      <w:start w:val="1"/>
      <w:numFmt w:val="bullet"/>
      <w:lvlText w:val="*"/>
      <w:lvlJc w:val="left"/>
      <w:pPr>
        <w:ind w:left="43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82E5606">
      <w:start w:val="1"/>
      <w:numFmt w:val="bullet"/>
      <w:lvlText w:val="*"/>
      <w:lvlJc w:val="left"/>
      <w:pPr>
        <w:ind w:left="49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4FF82F76"/>
    <w:multiLevelType w:val="hybridMultilevel"/>
    <w:tmpl w:val="5C6AA53A"/>
    <w:numStyleLink w:val="Bullets"/>
  </w:abstractNum>
  <w:abstractNum w:abstractNumId="2" w15:restartNumberingAfterBreak="0">
    <w:nsid w:val="75C737D7"/>
    <w:multiLevelType w:val="hybridMultilevel"/>
    <w:tmpl w:val="E89A1E80"/>
    <w:lvl w:ilvl="0" w:tplc="F9245BBE">
      <w:numFmt w:val="bullet"/>
      <w:lvlText w:val=""/>
      <w:lvlJc w:val="left"/>
      <w:pPr>
        <w:ind w:left="502" w:hanging="360"/>
      </w:pPr>
      <w:rPr>
        <w:rFonts w:ascii="Symbol" w:eastAsia="Arial Unicode MS" w:hAnsi="Symbol" w:cs="Arial Unicode MS" w:hint="default"/>
      </w:rPr>
    </w:lvl>
    <w:lvl w:ilvl="1" w:tplc="0415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0szSyMDUxNTQzNDBS0lEKTi0uzszPAykwrAUA3zNlAywAAAA="/>
  </w:docVars>
  <w:rsids>
    <w:rsidRoot w:val="00AC274B"/>
    <w:rsid w:val="00076EE4"/>
    <w:rsid w:val="000C533E"/>
    <w:rsid w:val="00272D03"/>
    <w:rsid w:val="00290794"/>
    <w:rsid w:val="004455D5"/>
    <w:rsid w:val="00531CE9"/>
    <w:rsid w:val="008A4CAE"/>
    <w:rsid w:val="00AC274B"/>
    <w:rsid w:val="00B9082B"/>
    <w:rsid w:val="00E12090"/>
    <w:rsid w:val="00E4604C"/>
    <w:rsid w:val="00FA2AAA"/>
    <w:rsid w:val="00FF0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AC25BF"/>
  <w15:docId w15:val="{53CEDAB8-A73D-44BF-894D-C7084A044C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Nagwek">
    <w:name w:val="header"/>
    <w:pPr>
      <w:tabs>
        <w:tab w:val="center" w:pos="4536"/>
        <w:tab w:val="right" w:pos="9072"/>
      </w:tabs>
    </w:pPr>
    <w:rPr>
      <w:rFonts w:cs="Arial Unicode MS"/>
      <w:color w:val="000000"/>
      <w:sz w:val="24"/>
      <w:szCs w:val="24"/>
      <w:u w:color="000000"/>
    </w:rPr>
  </w:style>
  <w:style w:type="paragraph" w:styleId="Stopka">
    <w:name w:val="footer"/>
    <w:pPr>
      <w:tabs>
        <w:tab w:val="center" w:pos="4536"/>
        <w:tab w:val="right" w:pos="9072"/>
      </w:tabs>
    </w:pPr>
    <w:rPr>
      <w:rFonts w:cs="Arial Unicode MS"/>
      <w:color w:val="000000"/>
      <w:sz w:val="24"/>
      <w:szCs w:val="24"/>
      <w:u w:color="000000"/>
    </w:rPr>
  </w:style>
  <w:style w:type="character" w:customStyle="1" w:styleId="None">
    <w:name w:val="None"/>
  </w:style>
  <w:style w:type="character" w:customStyle="1" w:styleId="Hyperlink0">
    <w:name w:val="Hyperlink.0"/>
    <w:basedOn w:val="None"/>
    <w:rPr>
      <w:outline w:val="0"/>
      <w:color w:val="0000FF"/>
      <w:u w:val="single" w:color="0000FF"/>
    </w:rPr>
  </w:style>
  <w:style w:type="paragraph" w:customStyle="1" w:styleId="Body">
    <w:name w:val="Body"/>
    <w:rPr>
      <w:rFonts w:ascii="Helvetica Neue" w:hAnsi="Helvetica Neue" w:cs="Arial Unicode MS"/>
      <w:color w:val="000000"/>
      <w:sz w:val="22"/>
      <w:szCs w:val="22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1">
    <w:name w:val="Hyperlink.1"/>
    <w:basedOn w:val="Hipercze"/>
    <w:rPr>
      <w:outline w:val="0"/>
      <w:color w:val="0000FF"/>
      <w:u w:val="single" w:color="0000FF"/>
    </w:rPr>
  </w:style>
  <w:style w:type="numbering" w:customStyle="1" w:styleId="Bullets">
    <w:name w:val="Bullets"/>
    <w:pPr>
      <w:numPr>
        <w:numId w:val="1"/>
      </w:numPr>
    </w:pPr>
  </w:style>
  <w:style w:type="paragraph" w:customStyle="1" w:styleId="Default">
    <w:name w:val="Default"/>
    <w:pPr>
      <w:spacing w:before="160" w:line="288" w:lineRule="auto"/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Akapitzlist">
    <w:name w:val="List Paragraph"/>
    <w:basedOn w:val="Normalny"/>
    <w:uiPriority w:val="34"/>
    <w:qFormat/>
    <w:rsid w:val="00E4604C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272D03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72D03"/>
    <w:rPr>
      <w:rFonts w:ascii="Segoe UI" w:hAnsi="Segoe UI" w:cs="Segoe UI"/>
      <w:color w:val="000000"/>
      <w:sz w:val="18"/>
      <w:szCs w:val="18"/>
      <w:u w:color="00000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72D0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72D0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72D03"/>
    <w:rPr>
      <w:rFonts w:cs="Arial Unicode MS"/>
      <w:color w:val="000000"/>
      <w:u w:color="00000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72D0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72D03"/>
    <w:rPr>
      <w:rFonts w:cs="Arial Unicode MS"/>
      <w:b/>
      <w:bCs/>
      <w:color w:val="000000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n.umg.edu.pl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3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am</dc:creator>
  <cp:lastModifiedBy>Kaizer Adam</cp:lastModifiedBy>
  <cp:revision>2</cp:revision>
  <dcterms:created xsi:type="dcterms:W3CDTF">2024-03-15T13:44:00Z</dcterms:created>
  <dcterms:modified xsi:type="dcterms:W3CDTF">2024-03-15T13:44:00Z</dcterms:modified>
</cp:coreProperties>
</file>